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E0CFF" w14:textId="124B4CAA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EA38B7" w:rsidRPr="00EA38B7">
        <w:rPr>
          <w:rFonts w:cs="Arial"/>
          <w:bCs/>
          <w:sz w:val="22"/>
          <w:szCs w:val="22"/>
        </w:rPr>
        <w:t>R2-22</w:t>
      </w:r>
      <w:r w:rsidR="00533E9C">
        <w:rPr>
          <w:rFonts w:cs="Arial"/>
          <w:bCs/>
          <w:sz w:val="22"/>
          <w:szCs w:val="22"/>
        </w:rPr>
        <w:t>xxxxx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 xml:space="preserve">Xiao </w:t>
      </w:r>
      <w:proofErr w:type="spellStart"/>
      <w:r w:rsidR="00045065" w:rsidRPr="00045065">
        <w:rPr>
          <w:rFonts w:ascii="Arial" w:hAnsi="Arial" w:cs="Arial"/>
          <w:b/>
          <w:bCs/>
          <w:sz w:val="22"/>
          <w:szCs w:val="22"/>
        </w:rPr>
        <w:t>XIAO</w:t>
      </w:r>
      <w:proofErr w:type="spellEnd"/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ED3A166" w14:textId="6241EE11" w:rsidR="00772068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In RAN2 #119bis-e, RAN2 discussed consistent </w:t>
      </w:r>
      <w:ins w:id="10" w:author="Rapp_v11" w:date="2022-10-17T09:12:00Z">
        <w:r w:rsidR="00B60F1C">
          <w:rPr>
            <w:rFonts w:ascii="Arial" w:hAnsi="Arial" w:cs="Arial" w:hint="eastAsia"/>
            <w:lang w:eastAsia="zh-CN"/>
          </w:rPr>
          <w:t>SL</w:t>
        </w:r>
        <w:r w:rsidR="00B60F1C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LBT failure detection and recovery procedure for SL-U and made the following agreements: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2CFB" w14:paraId="518FB3F5" w14:textId="77777777" w:rsidTr="001E2CFB">
        <w:tc>
          <w:tcPr>
            <w:tcW w:w="9855" w:type="dxa"/>
          </w:tcPr>
          <w:p w14:paraId="1083B12D" w14:textId="77777777" w:rsidR="001E2CFB" w:rsidRDefault="001E2CFB" w:rsidP="000F6242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A</w:t>
            </w:r>
            <w:r>
              <w:rPr>
                <w:rFonts w:ascii="Arial" w:hAnsi="Arial" w:cs="Arial"/>
                <w:lang w:eastAsia="zh-CN"/>
              </w:rPr>
              <w:t>greements on SL-specific consistent LBT failure detection and recovery</w:t>
            </w:r>
          </w:p>
          <w:p w14:paraId="491BFB97" w14:textId="3C38CD07" w:rsidR="00430881" w:rsidRDefault="00B47855" w:rsidP="000F6242">
            <w:pPr>
              <w:rPr>
                <w:rFonts w:ascii="Arial" w:hAnsi="Arial" w:cs="Arial"/>
                <w:lang w:eastAsia="zh-CN"/>
              </w:rPr>
            </w:pPr>
            <w:ins w:id="11" w:author="Rapp_v15" w:date="2022-10-17T14:51:00Z">
              <w:r>
                <w:rPr>
                  <w:rFonts w:ascii="Arial" w:hAnsi="Arial" w:cs="Arial" w:hint="eastAsia"/>
                  <w:lang w:eastAsia="zh-CN"/>
                </w:rPr>
                <w:t>[</w:t>
              </w:r>
              <w:r>
                <w:rPr>
                  <w:rFonts w:ascii="Arial" w:hAnsi="Arial" w:cs="Arial"/>
                  <w:lang w:eastAsia="zh-CN"/>
                </w:rPr>
                <w:t>To be added later…]</w:t>
              </w:r>
            </w:ins>
          </w:p>
        </w:tc>
      </w:tr>
    </w:tbl>
    <w:p w14:paraId="715AB443" w14:textId="67915189" w:rsidR="00C810DB" w:rsidRDefault="003A2966" w:rsidP="001E2CFB">
      <w:pPr>
        <w:spacing w:before="180"/>
        <w:rPr>
          <w:ins w:id="12" w:author="Qualcomm (Qing)" w:date="2022-10-14T15:56:00Z"/>
          <w:rFonts w:ascii="Arial" w:hAnsi="Arial" w:cs="Arial"/>
          <w:lang w:eastAsia="zh-CN"/>
        </w:rPr>
      </w:pPr>
      <w:ins w:id="13" w:author="Rapp_v4" w:date="2022-10-14T14:53:00Z">
        <w:r>
          <w:rPr>
            <w:rFonts w:ascii="Arial" w:hAnsi="Arial" w:cs="Arial"/>
            <w:lang w:eastAsia="zh-CN"/>
          </w:rPr>
          <w:t xml:space="preserve">To support consistent </w:t>
        </w:r>
      </w:ins>
      <w:ins w:id="14" w:author="Rapp_v15" w:date="2022-10-17T14:42:00Z">
        <w:r w:rsidR="0029112E">
          <w:rPr>
            <w:rFonts w:ascii="Arial" w:hAnsi="Arial" w:cs="Arial" w:hint="eastAsia"/>
            <w:lang w:eastAsia="zh-CN"/>
          </w:rPr>
          <w:t>SL</w:t>
        </w:r>
        <w:r w:rsidR="0029112E">
          <w:rPr>
            <w:rFonts w:ascii="Arial" w:hAnsi="Arial" w:cs="Arial"/>
            <w:lang w:eastAsia="zh-CN"/>
          </w:rPr>
          <w:t xml:space="preserve"> </w:t>
        </w:r>
      </w:ins>
      <w:ins w:id="15" w:author="Rapp_v4" w:date="2022-10-14T14:53:00Z">
        <w:r>
          <w:rPr>
            <w:rFonts w:ascii="Arial" w:hAnsi="Arial" w:cs="Arial"/>
            <w:lang w:eastAsia="zh-CN"/>
          </w:rPr>
          <w:t>LBT failure detecti</w:t>
        </w:r>
      </w:ins>
      <w:ins w:id="16" w:author="Rapp_v4" w:date="2022-10-14T14:54:00Z">
        <w:r>
          <w:rPr>
            <w:rFonts w:ascii="Arial" w:hAnsi="Arial" w:cs="Arial"/>
            <w:lang w:eastAsia="zh-CN"/>
          </w:rPr>
          <w:t>o</w:t>
        </w:r>
      </w:ins>
      <w:ins w:id="17" w:author="Rapp_v4" w:date="2022-10-14T14:53:00Z">
        <w:r>
          <w:rPr>
            <w:rFonts w:ascii="Arial" w:hAnsi="Arial" w:cs="Arial"/>
            <w:lang w:eastAsia="zh-CN"/>
          </w:rPr>
          <w:t xml:space="preserve">n procedure in SL-U, RAN2 </w:t>
        </w:r>
      </w:ins>
      <w:ins w:id="18" w:author="Rapp_v4" w:date="2022-10-14T14:54:00Z">
        <w:r>
          <w:rPr>
            <w:rFonts w:ascii="Arial" w:hAnsi="Arial" w:cs="Arial"/>
            <w:lang w:eastAsia="zh-CN"/>
          </w:rPr>
          <w:t xml:space="preserve">agreed to reuse the consistent LBT failure detection procedure in NR-U as the baseline. </w:t>
        </w:r>
      </w:ins>
      <w:commentRangeStart w:id="19"/>
      <w:r w:rsidR="00D86C50">
        <w:rPr>
          <w:rStyle w:val="ab"/>
          <w:rFonts w:ascii="Arial" w:hAnsi="Arial"/>
        </w:rPr>
        <w:commentReference w:id="20"/>
      </w:r>
      <w:commentRangeEnd w:id="19"/>
      <w:r w:rsidR="00B60F1C">
        <w:rPr>
          <w:rStyle w:val="ab"/>
          <w:rFonts w:ascii="Arial" w:hAnsi="Arial"/>
        </w:rPr>
        <w:commentReference w:id="19"/>
      </w:r>
      <w:commentRangeStart w:id="21"/>
      <w:commentRangeStart w:id="22"/>
      <w:commentRangeStart w:id="23"/>
      <w:ins w:id="24" w:author="Rapp_v11" w:date="2022-10-17T09:14:00Z">
        <w:r w:rsidR="00B60F1C">
          <w:rPr>
            <w:rFonts w:ascii="Arial" w:hAnsi="Arial" w:cs="Arial"/>
            <w:lang w:eastAsia="zh-CN"/>
          </w:rPr>
          <w:t xml:space="preserve">RAN2 found that for SL-U, how consistent SL LBT failure </w:t>
        </w:r>
        <w:bookmarkStart w:id="25" w:name="_GoBack"/>
        <w:bookmarkEnd w:id="25"/>
        <w:r w:rsidR="00B60F1C">
          <w:rPr>
            <w:rFonts w:ascii="Arial" w:hAnsi="Arial" w:cs="Arial"/>
            <w:lang w:eastAsia="zh-CN"/>
          </w:rPr>
          <w:t xml:space="preserve">detection should be performed depends on </w:t>
        </w:r>
      </w:ins>
      <w:ins w:id="26" w:author="Rapp_v11" w:date="2022-10-17T09:15:00Z">
        <w:r w:rsidR="00B60F1C">
          <w:rPr>
            <w:rFonts w:ascii="Arial" w:hAnsi="Arial" w:cs="Arial"/>
            <w:lang w:eastAsia="zh-CN"/>
          </w:rPr>
          <w:t xml:space="preserve">the granularity of SL LBT failure indication, which further depends on </w:t>
        </w:r>
      </w:ins>
      <w:ins w:id="27" w:author="Rapp_v11" w:date="2022-10-17T09:14:00Z">
        <w:r w:rsidR="00B60F1C">
          <w:rPr>
            <w:rFonts w:ascii="Arial" w:hAnsi="Arial" w:cs="Arial"/>
            <w:lang w:eastAsia="zh-CN"/>
          </w:rPr>
          <w:t>how</w:t>
        </w:r>
      </w:ins>
      <w:ins w:id="28" w:author="Rapp_v11" w:date="2022-10-17T09:28:00Z">
        <w:r w:rsidR="001472D6">
          <w:rPr>
            <w:rFonts w:ascii="Arial" w:hAnsi="Arial" w:cs="Arial"/>
            <w:lang w:eastAsia="zh-CN"/>
          </w:rPr>
          <w:t xml:space="preserve"> </w:t>
        </w:r>
      </w:ins>
      <w:ins w:id="29" w:author="Rapp_v11" w:date="2022-10-17T09:29:00Z">
        <w:r w:rsidR="001472D6">
          <w:rPr>
            <w:rFonts w:ascii="Arial" w:hAnsi="Arial" w:cs="Arial"/>
            <w:lang w:eastAsia="zh-CN"/>
          </w:rPr>
          <w:t xml:space="preserve">an </w:t>
        </w:r>
      </w:ins>
      <w:ins w:id="30" w:author="Rapp_v11" w:date="2022-10-17T09:14:00Z">
        <w:r w:rsidR="00B60F1C">
          <w:rPr>
            <w:rFonts w:ascii="Arial" w:hAnsi="Arial" w:cs="Arial"/>
            <w:lang w:eastAsia="zh-CN"/>
          </w:rPr>
          <w:t xml:space="preserve">SL LBT failure </w:t>
        </w:r>
      </w:ins>
      <w:ins w:id="31" w:author="Rapp_v11" w:date="2022-10-17T09:29:00Z">
        <w:r w:rsidR="001472D6">
          <w:rPr>
            <w:rFonts w:ascii="Arial" w:hAnsi="Arial" w:cs="Arial"/>
            <w:lang w:eastAsia="zh-CN"/>
          </w:rPr>
          <w:t xml:space="preserve">instance </w:t>
        </w:r>
      </w:ins>
      <w:ins w:id="32" w:author="Rapp_v11" w:date="2022-10-17T09:14:00Z">
        <w:r w:rsidR="00B60F1C">
          <w:rPr>
            <w:rFonts w:ascii="Arial" w:hAnsi="Arial" w:cs="Arial"/>
            <w:lang w:eastAsia="zh-CN"/>
          </w:rPr>
          <w:t xml:space="preserve">is indicated </w:t>
        </w:r>
      </w:ins>
      <w:ins w:id="33" w:author="Rapp_v11" w:date="2022-10-17T09:15:00Z">
        <w:r w:rsidR="00B60F1C">
          <w:rPr>
            <w:rFonts w:ascii="Arial" w:hAnsi="Arial" w:cs="Arial"/>
            <w:lang w:eastAsia="zh-CN"/>
          </w:rPr>
          <w:t>to the MAC</w:t>
        </w:r>
      </w:ins>
      <w:ins w:id="34" w:author="Rapp_v11" w:date="2022-10-17T09:29:00Z">
        <w:r w:rsidR="001472D6">
          <w:rPr>
            <w:rFonts w:ascii="Arial" w:hAnsi="Arial" w:cs="Arial"/>
            <w:lang w:eastAsia="zh-CN"/>
          </w:rPr>
          <w:t>,</w:t>
        </w:r>
      </w:ins>
      <w:ins w:id="35" w:author="Rapp_v11" w:date="2022-10-17T09:15:00Z">
        <w:r w:rsidR="00B60F1C">
          <w:rPr>
            <w:rFonts w:ascii="Arial" w:hAnsi="Arial" w:cs="Arial"/>
            <w:lang w:eastAsia="zh-CN"/>
          </w:rPr>
          <w:t xml:space="preserve"> when a</w:t>
        </w:r>
      </w:ins>
      <w:ins w:id="36" w:author="Rapp_v11" w:date="2022-10-17T09:27:00Z">
        <w:r w:rsidR="001472D6">
          <w:rPr>
            <w:rFonts w:ascii="Arial" w:hAnsi="Arial" w:cs="Arial"/>
            <w:lang w:eastAsia="zh-CN"/>
          </w:rPr>
          <w:t>n</w:t>
        </w:r>
      </w:ins>
      <w:ins w:id="37" w:author="Rapp_v11" w:date="2022-10-17T09:16:00Z">
        <w:r w:rsidR="00B60F1C">
          <w:rPr>
            <w:rFonts w:ascii="Arial" w:hAnsi="Arial" w:cs="Arial"/>
            <w:lang w:eastAsia="zh-CN"/>
          </w:rPr>
          <w:t xml:space="preserve"> SL LBT failure is notified by PHY</w:t>
        </w:r>
      </w:ins>
      <w:ins w:id="38" w:author="Rapp_v11" w:date="2022-10-17T09:15:00Z">
        <w:r w:rsidR="00B60F1C">
          <w:rPr>
            <w:rFonts w:ascii="Arial" w:hAnsi="Arial" w:cs="Arial"/>
            <w:lang w:eastAsia="zh-CN"/>
          </w:rPr>
          <w:t xml:space="preserve"> (e.g. what info is provided by</w:t>
        </w:r>
      </w:ins>
      <w:ins w:id="39" w:author="Rapp_v11" w:date="2022-10-17T09:18:00Z">
        <w:r w:rsidR="00B60F1C">
          <w:rPr>
            <w:rFonts w:ascii="Arial" w:hAnsi="Arial" w:cs="Arial"/>
            <w:lang w:eastAsia="zh-CN"/>
          </w:rPr>
          <w:t xml:space="preserve"> </w:t>
        </w:r>
      </w:ins>
      <w:ins w:id="40" w:author="Rapp_v11" w:date="2022-10-17T09:15:00Z">
        <w:r w:rsidR="00B60F1C">
          <w:rPr>
            <w:rFonts w:ascii="Arial" w:hAnsi="Arial" w:cs="Arial"/>
            <w:lang w:eastAsia="zh-CN"/>
          </w:rPr>
          <w:t>PHY</w:t>
        </w:r>
        <w:r w:rsidR="00B60F1C">
          <w:rPr>
            <w:rFonts w:ascii="Arial" w:hAnsi="Arial" w:cs="Arial" w:hint="eastAsia"/>
            <w:lang w:eastAsia="zh-CN"/>
          </w:rPr>
          <w:t xml:space="preserve"> </w:t>
        </w:r>
        <w:r w:rsidR="00B60F1C">
          <w:rPr>
            <w:rFonts w:ascii="Arial" w:hAnsi="Arial" w:cs="Arial"/>
            <w:lang w:eastAsia="zh-CN"/>
          </w:rPr>
          <w:t>to MAC)</w:t>
        </w:r>
      </w:ins>
      <w:ins w:id="41" w:author="Rapp_v11" w:date="2022-10-17T09:16:00Z">
        <w:r w:rsidR="00B60F1C">
          <w:rPr>
            <w:rFonts w:ascii="Arial" w:hAnsi="Arial" w:cs="Arial"/>
            <w:lang w:eastAsia="zh-CN"/>
          </w:rPr>
          <w:t>.</w:t>
        </w:r>
      </w:ins>
      <w:commentRangeEnd w:id="21"/>
      <w:r w:rsidR="00372B9A">
        <w:rPr>
          <w:rStyle w:val="ab"/>
          <w:rFonts w:ascii="Arial" w:hAnsi="Arial"/>
        </w:rPr>
        <w:commentReference w:id="21"/>
      </w:r>
      <w:commentRangeEnd w:id="22"/>
      <w:r w:rsidR="009A7B8E">
        <w:rPr>
          <w:rStyle w:val="ab"/>
          <w:rFonts w:ascii="Arial" w:hAnsi="Arial"/>
        </w:rPr>
        <w:commentReference w:id="22"/>
      </w:r>
      <w:commentRangeEnd w:id="23"/>
      <w:r w:rsidR="0029112E">
        <w:rPr>
          <w:rStyle w:val="ab"/>
          <w:rFonts w:ascii="Arial" w:hAnsi="Arial"/>
        </w:rPr>
        <w:commentReference w:id="23"/>
      </w:r>
    </w:p>
    <w:p w14:paraId="5CF19D1A" w14:textId="25E21C56" w:rsidR="001E2CFB" w:rsidRDefault="00B60F1C" w:rsidP="001472D6">
      <w:pPr>
        <w:rPr>
          <w:rFonts w:ascii="Arial" w:hAnsi="Arial" w:cs="Arial"/>
          <w:lang w:eastAsia="zh-CN"/>
        </w:rPr>
      </w:pPr>
      <w:ins w:id="44" w:author="Rapp_v11" w:date="2022-10-17T09:18:00Z">
        <w:r>
          <w:rPr>
            <w:rFonts w:ascii="Arial" w:hAnsi="Arial" w:cs="Arial"/>
          </w:rPr>
          <w:t xml:space="preserve">For </w:t>
        </w:r>
      </w:ins>
      <w:ins w:id="45" w:author="Rapp_v11" w:date="2022-10-17T09:17:00Z">
        <w:r>
          <w:rPr>
            <w:rFonts w:ascii="Arial" w:hAnsi="Arial" w:cs="Arial"/>
          </w:rPr>
          <w:t>example,</w:t>
        </w:r>
      </w:ins>
      <w:ins w:id="46" w:author="Rapp_v4" w:date="2022-10-14T14:55:00Z">
        <w:r w:rsidR="003A2966" w:rsidRPr="004066E9">
          <w:rPr>
            <w:rFonts w:ascii="Arial" w:hAnsi="Arial" w:cs="Arial"/>
          </w:rPr>
          <w:t xml:space="preserve"> in NR-U when LBT failure is notified </w:t>
        </w:r>
      </w:ins>
      <w:ins w:id="47" w:author="Rapp_v8" w:date="2022-10-14T20:00:00Z">
        <w:r w:rsidR="002304BA">
          <w:rPr>
            <w:rFonts w:ascii="Arial" w:hAnsi="Arial" w:cs="Arial" w:hint="eastAsia"/>
            <w:lang w:eastAsia="zh-CN"/>
          </w:rPr>
          <w:t>d</w:t>
        </w:r>
        <w:r w:rsidR="002304BA">
          <w:rPr>
            <w:rFonts w:ascii="Arial" w:hAnsi="Arial" w:cs="Arial"/>
            <w:lang w:eastAsia="zh-CN"/>
          </w:rPr>
          <w:t>ue to an intended UL transmission</w:t>
        </w:r>
        <w:r w:rsidR="002304BA" w:rsidRPr="004066E9">
          <w:rPr>
            <w:rFonts w:ascii="Arial" w:hAnsi="Arial" w:cs="Arial"/>
          </w:rPr>
          <w:t xml:space="preserve"> </w:t>
        </w:r>
      </w:ins>
      <w:ins w:id="48" w:author="Rapp_v4" w:date="2022-10-14T14:55:00Z">
        <w:r w:rsidR="003A2966" w:rsidRPr="004066E9">
          <w:rPr>
            <w:rFonts w:ascii="Arial" w:hAnsi="Arial" w:cs="Arial"/>
          </w:rPr>
          <w:t xml:space="preserve">by PHY, MAC considers the LBT failure </w:t>
        </w:r>
      </w:ins>
      <w:ins w:id="49" w:author="Rapp_v4" w:date="2022-10-14T15:18:00Z">
        <w:r w:rsidR="001D2421">
          <w:rPr>
            <w:rFonts w:ascii="Arial" w:hAnsi="Arial" w:cs="Arial"/>
          </w:rPr>
          <w:t>indicated</w:t>
        </w:r>
      </w:ins>
      <w:ins w:id="50" w:author="Rapp_v4" w:date="2022-10-14T14:55:00Z">
        <w:r w:rsidR="003A2966" w:rsidRPr="004066E9">
          <w:rPr>
            <w:rFonts w:ascii="Arial" w:hAnsi="Arial" w:cs="Arial"/>
          </w:rPr>
          <w:t xml:space="preserve"> for the UL BWP where the </w:t>
        </w:r>
      </w:ins>
      <w:ins w:id="51" w:author="Rapp_v8" w:date="2022-10-14T20:00:00Z">
        <w:r w:rsidR="002304BA">
          <w:rPr>
            <w:rFonts w:ascii="Arial" w:hAnsi="Arial" w:cs="Arial"/>
          </w:rPr>
          <w:t>LBT failure</w:t>
        </w:r>
      </w:ins>
      <w:ins w:id="52" w:author="Rapp_v11" w:date="2022-10-17T09:19:00Z">
        <w:r>
          <w:rPr>
            <w:rFonts w:ascii="Arial" w:hAnsi="Arial" w:cs="Arial"/>
          </w:rPr>
          <w:t xml:space="preserve"> has</w:t>
        </w:r>
      </w:ins>
      <w:ins w:id="53" w:author="Qualcomm (Qing)" w:date="2022-10-14T15:55:00Z">
        <w:r w:rsidR="00C810DB">
          <w:rPr>
            <w:rFonts w:ascii="Arial" w:hAnsi="Arial" w:cs="Arial"/>
          </w:rPr>
          <w:t xml:space="preserve"> </w:t>
        </w:r>
      </w:ins>
      <w:ins w:id="54" w:author="Rapp_v8" w:date="2022-10-14T20:00:00Z">
        <w:r w:rsidR="002304BA">
          <w:rPr>
            <w:rFonts w:ascii="Arial" w:hAnsi="Arial" w:cs="Arial"/>
          </w:rPr>
          <w:t>happen</w:t>
        </w:r>
      </w:ins>
      <w:ins w:id="55" w:author="Rapp_v11" w:date="2022-10-17T09:19:00Z">
        <w:r>
          <w:rPr>
            <w:rFonts w:ascii="Arial" w:hAnsi="Arial" w:cs="Arial"/>
          </w:rPr>
          <w:t>ed</w:t>
        </w:r>
      </w:ins>
      <w:ins w:id="56" w:author="Rapp_v4" w:date="2022-10-14T14:55:00Z">
        <w:r w:rsidR="003A2966" w:rsidRPr="004066E9">
          <w:rPr>
            <w:rFonts w:ascii="Arial" w:hAnsi="Arial" w:cs="Arial"/>
          </w:rPr>
          <w:t>, so that “</w:t>
        </w:r>
      </w:ins>
      <w:ins w:id="57" w:author="Rapp_v4" w:date="2022-10-14T15:18:00Z">
        <w:r w:rsidR="001D2421">
          <w:rPr>
            <w:rFonts w:ascii="Arial" w:hAnsi="Arial" w:cs="Arial"/>
          </w:rPr>
          <w:t>C</w:t>
        </w:r>
      </w:ins>
      <w:ins w:id="58" w:author="Rapp_v4" w:date="2022-10-14T14:55:00Z">
        <w:r w:rsidR="003A2966" w:rsidRPr="004066E9">
          <w:rPr>
            <w:rFonts w:ascii="Arial" w:hAnsi="Arial" w:cs="Arial"/>
          </w:rPr>
          <w:t xml:space="preserve">onsistent LBT failure is detected </w:t>
        </w:r>
        <w:r w:rsidR="003A2966" w:rsidRPr="004066E9">
          <w:rPr>
            <w:rFonts w:ascii="Arial" w:hAnsi="Arial" w:cs="Arial"/>
            <w:i/>
            <w:iCs/>
          </w:rPr>
          <w:t>per UL BWP</w:t>
        </w:r>
        <w:r w:rsidR="003A2966" w:rsidRPr="004066E9">
          <w:rPr>
            <w:rFonts w:ascii="Arial" w:hAnsi="Arial" w:cs="Arial"/>
          </w:rPr>
          <w:t xml:space="preserve"> by counting LBT failure indications, </w:t>
        </w:r>
        <w:commentRangeStart w:id="59"/>
        <w:commentRangeStart w:id="60"/>
        <w:r w:rsidR="003A2966" w:rsidRPr="004066E9">
          <w:rPr>
            <w:rFonts w:ascii="Arial" w:hAnsi="Arial" w:cs="Arial"/>
          </w:rPr>
          <w:t>for all UL transmissions</w:t>
        </w:r>
      </w:ins>
      <w:commentRangeEnd w:id="59"/>
      <w:r w:rsidR="00B04691">
        <w:rPr>
          <w:rStyle w:val="ab"/>
          <w:rFonts w:ascii="Arial" w:hAnsi="Arial"/>
        </w:rPr>
        <w:commentReference w:id="59"/>
      </w:r>
      <w:commentRangeEnd w:id="60"/>
      <w:r w:rsidR="008A7C7E">
        <w:rPr>
          <w:rStyle w:val="ab"/>
          <w:rFonts w:ascii="Arial" w:hAnsi="Arial"/>
        </w:rPr>
        <w:commentReference w:id="60"/>
      </w:r>
      <w:ins w:id="61" w:author="Rapp_v4" w:date="2022-10-14T14:55:00Z">
        <w:r w:rsidR="003A2966" w:rsidRPr="004066E9">
          <w:rPr>
            <w:rFonts w:ascii="Arial" w:hAnsi="Arial" w:cs="Arial"/>
          </w:rPr>
          <w:t xml:space="preserve">, from the lower layers to the MAC entity” as specified in TS 38.321.  By contrast, </w:t>
        </w:r>
      </w:ins>
      <w:ins w:id="62" w:author="Rapp_v11" w:date="2022-10-17T09:20:00Z">
        <w:r>
          <w:rPr>
            <w:rFonts w:ascii="Arial" w:hAnsi="Arial" w:cs="Arial"/>
          </w:rPr>
          <w:t>f</w:t>
        </w:r>
      </w:ins>
      <w:ins w:id="63" w:author="Rapp_v11" w:date="2022-10-17T09:21:00Z">
        <w:r>
          <w:rPr>
            <w:rFonts w:ascii="Arial" w:hAnsi="Arial" w:cs="Arial"/>
          </w:rPr>
          <w:t>or</w:t>
        </w:r>
      </w:ins>
      <w:ins w:id="64" w:author="Rapp_v4" w:date="2022-10-14T14:55:00Z">
        <w:r w:rsidR="003A2966" w:rsidRPr="004066E9">
          <w:rPr>
            <w:rFonts w:ascii="Arial" w:hAnsi="Arial" w:cs="Arial"/>
          </w:rPr>
          <w:t xml:space="preserve"> SL-U RAN1 </w:t>
        </w:r>
      </w:ins>
      <w:ins w:id="65" w:author="Rapp_v11" w:date="2022-10-17T09:21:00Z">
        <w:r>
          <w:rPr>
            <w:rFonts w:ascii="Arial" w:hAnsi="Arial" w:cs="Arial"/>
          </w:rPr>
          <w:t xml:space="preserve">has </w:t>
        </w:r>
      </w:ins>
      <w:ins w:id="66" w:author="Rapp_v4" w:date="2022-10-14T14:55:00Z">
        <w:r w:rsidR="003A2966" w:rsidRPr="004066E9">
          <w:rPr>
            <w:rFonts w:ascii="Arial" w:hAnsi="Arial" w:cs="Arial"/>
          </w:rPr>
          <w:t>already agreed to support only one SL BWP</w:t>
        </w:r>
      </w:ins>
      <w:ins w:id="67" w:author="Rapp_v4" w:date="2022-10-14T15:18:00Z">
        <w:r w:rsidR="001D2421">
          <w:rPr>
            <w:rFonts w:ascii="Arial" w:hAnsi="Arial" w:cs="Arial"/>
          </w:rPr>
          <w:t xml:space="preserve"> on </w:t>
        </w:r>
        <w:del w:id="68" w:author="Rapp_v11" w:date="2022-10-17T09:21:00Z">
          <w:r w:rsidR="001D2421" w:rsidDel="00B60F1C">
            <w:rPr>
              <w:rFonts w:ascii="Arial" w:hAnsi="Arial" w:cs="Arial"/>
            </w:rPr>
            <w:delText>the</w:delText>
          </w:r>
        </w:del>
      </w:ins>
      <w:ins w:id="69" w:author="Rapp_v11" w:date="2022-10-17T09:21:00Z">
        <w:r>
          <w:rPr>
            <w:rFonts w:ascii="Arial" w:hAnsi="Arial" w:cs="Arial"/>
          </w:rPr>
          <w:t>a</w:t>
        </w:r>
      </w:ins>
      <w:ins w:id="70" w:author="Rapp_v4" w:date="2022-10-14T15:18:00Z">
        <w:r w:rsidR="001D2421">
          <w:rPr>
            <w:rFonts w:ascii="Arial" w:hAnsi="Arial" w:cs="Arial"/>
          </w:rPr>
          <w:t xml:space="preserve"> SL-U carrier</w:t>
        </w:r>
      </w:ins>
      <w:ins w:id="71" w:author="Rapp_v4" w:date="2022-10-14T14:55:00Z">
        <w:r w:rsidR="003A2966" w:rsidRPr="004066E9">
          <w:rPr>
            <w:rFonts w:ascii="Arial" w:hAnsi="Arial" w:cs="Arial"/>
          </w:rPr>
          <w:t xml:space="preserve"> (as in legacy R16/17 NR SL), which is essentially different from NR-U </w:t>
        </w:r>
      </w:ins>
      <w:ins w:id="72" w:author="Rapp_v11" w:date="2022-10-17T09:22:00Z">
        <w:r>
          <w:rPr>
            <w:rFonts w:ascii="Arial" w:hAnsi="Arial" w:cs="Arial"/>
          </w:rPr>
          <w:t>from</w:t>
        </w:r>
      </w:ins>
      <w:ins w:id="73" w:author="Rapp_v4" w:date="2022-10-14T14:55:00Z">
        <w:r w:rsidR="003A2966" w:rsidRPr="004066E9">
          <w:rPr>
            <w:rFonts w:ascii="Arial" w:hAnsi="Arial" w:cs="Arial"/>
          </w:rPr>
          <w:t xml:space="preserve"> resource configuration perspective. </w:t>
        </w:r>
      </w:ins>
      <w:ins w:id="74" w:author="Rapp_v11" w:date="2022-10-17T09:22:00Z">
        <w:r>
          <w:rPr>
            <w:rFonts w:ascii="Arial" w:hAnsi="Arial" w:cs="Arial"/>
          </w:rPr>
          <w:t>Thus</w:t>
        </w:r>
      </w:ins>
      <w:ins w:id="75" w:author="Rapp_v11" w:date="2022-10-17T09:31:00Z">
        <w:r w:rsidR="001472D6">
          <w:rPr>
            <w:rFonts w:ascii="Arial" w:hAnsi="Arial" w:cs="Arial"/>
          </w:rPr>
          <w:t>,</w:t>
        </w:r>
      </w:ins>
      <w:ins w:id="76" w:author="Qualcomm (Qing)" w:date="2022-10-14T16:02:00Z">
        <w:r w:rsidR="002479C8">
          <w:rPr>
            <w:rFonts w:ascii="Arial" w:hAnsi="Arial" w:cs="Arial"/>
          </w:rPr>
          <w:t xml:space="preserve"> </w:t>
        </w:r>
      </w:ins>
      <w:ins w:id="77" w:author="Rapp_v11" w:date="2022-10-17T09:22:00Z">
        <w:r>
          <w:rPr>
            <w:rFonts w:ascii="Arial" w:hAnsi="Arial" w:cs="Arial"/>
          </w:rPr>
          <w:t>i</w:t>
        </w:r>
      </w:ins>
      <w:ins w:id="78" w:author="Rapp_v4" w:date="2022-10-14T14:55:00Z">
        <w:r w:rsidR="003A2966" w:rsidRPr="004066E9">
          <w:rPr>
            <w:rFonts w:ascii="Arial" w:hAnsi="Arial" w:cs="Arial"/>
          </w:rPr>
          <w:t>t is unclear to RAN2</w:t>
        </w:r>
      </w:ins>
      <w:ins w:id="79" w:author="Rapp_v11" w:date="2022-10-17T09:23:00Z">
        <w:r>
          <w:rPr>
            <w:rFonts w:ascii="Arial" w:hAnsi="Arial" w:cs="Arial"/>
          </w:rPr>
          <w:t>,</w:t>
        </w:r>
      </w:ins>
      <w:ins w:id="80" w:author="Rapp_v4" w:date="2022-10-14T15:19:00Z">
        <w:r w:rsidR="001D2421">
          <w:rPr>
            <w:rFonts w:ascii="Arial" w:hAnsi="Arial" w:cs="Arial"/>
          </w:rPr>
          <w:t xml:space="preserve"> </w:t>
        </w:r>
      </w:ins>
      <w:ins w:id="81" w:author="Rapp_v4" w:date="2022-10-14T14:55:00Z">
        <w:r w:rsidR="003A2966" w:rsidRPr="004066E9">
          <w:rPr>
            <w:rFonts w:ascii="Arial" w:hAnsi="Arial" w:cs="Arial"/>
          </w:rPr>
          <w:t>when SL LBT failure</w:t>
        </w:r>
      </w:ins>
      <w:ins w:id="82" w:author="Ericsson(Min)" w:date="2022-10-14T11:20:00Z">
        <w:r w:rsidR="00BF55D8">
          <w:rPr>
            <w:rFonts w:ascii="Arial" w:hAnsi="Arial" w:cs="Arial"/>
          </w:rPr>
          <w:t xml:space="preserve"> </w:t>
        </w:r>
      </w:ins>
      <w:ins w:id="83" w:author="Rapp_v4" w:date="2022-10-14T14:55:00Z">
        <w:r w:rsidR="003A2966" w:rsidRPr="004066E9">
          <w:rPr>
            <w:rFonts w:ascii="Arial" w:hAnsi="Arial" w:cs="Arial"/>
          </w:rPr>
          <w:t>is notified by PHY</w:t>
        </w:r>
      </w:ins>
      <w:ins w:id="84" w:author="Rapp_v7" w:date="2022-10-14T18:47:00Z">
        <w:r w:rsidR="00124238">
          <w:rPr>
            <w:rFonts w:ascii="Arial" w:hAnsi="Arial" w:cs="Arial"/>
          </w:rPr>
          <w:t xml:space="preserve"> </w:t>
        </w:r>
      </w:ins>
      <w:ins w:id="85" w:author="Rapp_v8" w:date="2022-10-14T20:00:00Z">
        <w:r w:rsidR="002304BA">
          <w:rPr>
            <w:rFonts w:ascii="Arial" w:hAnsi="Arial" w:cs="Arial"/>
          </w:rPr>
          <w:t>due to an intended SL transmission</w:t>
        </w:r>
      </w:ins>
      <w:ins w:id="86" w:author="Rapp_v4" w:date="2022-10-14T14:55:00Z">
        <w:r w:rsidR="003A2966" w:rsidRPr="0029112E">
          <w:rPr>
            <w:rFonts w:ascii="Arial" w:hAnsi="Arial" w:cs="Arial"/>
          </w:rPr>
          <w:t xml:space="preserve">, whether the </w:t>
        </w:r>
      </w:ins>
      <w:ins w:id="87" w:author="Rapp_v11" w:date="2022-10-17T09:25:00Z">
        <w:r w:rsidR="001472D6" w:rsidRPr="0029112E">
          <w:rPr>
            <w:rFonts w:ascii="Arial" w:hAnsi="Arial" w:cs="Arial"/>
          </w:rPr>
          <w:t xml:space="preserve">SL </w:t>
        </w:r>
      </w:ins>
      <w:ins w:id="88" w:author="Rapp_v4" w:date="2022-10-14T14:55:00Z">
        <w:r w:rsidR="003A2966" w:rsidRPr="0029112E">
          <w:rPr>
            <w:rFonts w:ascii="Arial" w:hAnsi="Arial" w:cs="Arial"/>
          </w:rPr>
          <w:t>LBT failure</w:t>
        </w:r>
      </w:ins>
      <w:ins w:id="89" w:author="Ericsson(Min)" w:date="2022-10-14T11:20:00Z">
        <w:r w:rsidR="00405C72" w:rsidRPr="0029112E">
          <w:rPr>
            <w:rFonts w:ascii="Arial" w:hAnsi="Arial" w:cs="Arial"/>
          </w:rPr>
          <w:t xml:space="preserve"> </w:t>
        </w:r>
      </w:ins>
      <w:ins w:id="90" w:author="Rapp_v4" w:date="2022-10-14T14:55:00Z">
        <w:r w:rsidR="003A2966" w:rsidRPr="0029112E">
          <w:rPr>
            <w:rFonts w:ascii="Arial" w:hAnsi="Arial" w:cs="Arial"/>
          </w:rPr>
          <w:t xml:space="preserve">can </w:t>
        </w:r>
      </w:ins>
      <w:ins w:id="91" w:author="Rapp_v8" w:date="2022-10-14T20:04:00Z">
        <w:r w:rsidR="00AF3B38" w:rsidRPr="0029112E">
          <w:rPr>
            <w:rFonts w:ascii="Arial" w:hAnsi="Arial" w:cs="Arial"/>
          </w:rPr>
          <w:t xml:space="preserve">still </w:t>
        </w:r>
      </w:ins>
      <w:ins w:id="92" w:author="Rapp_v4" w:date="2022-10-14T14:55:00Z">
        <w:r w:rsidR="003A2966" w:rsidRPr="0029112E">
          <w:rPr>
            <w:rFonts w:ascii="Arial" w:hAnsi="Arial" w:cs="Arial"/>
          </w:rPr>
          <w:t xml:space="preserve">be considered as an LBT failure instance indicated for the SL BWP where </w:t>
        </w:r>
      </w:ins>
      <w:ins w:id="93" w:author="Rapp_v11" w:date="2022-10-17T09:23:00Z">
        <w:r w:rsidRPr="0029112E">
          <w:rPr>
            <w:rFonts w:ascii="Arial" w:hAnsi="Arial" w:cs="Arial"/>
          </w:rPr>
          <w:t>the SL LBT failure</w:t>
        </w:r>
      </w:ins>
      <w:ins w:id="94" w:author="Qualcomm (Qing)" w:date="2022-10-14T16:01:00Z">
        <w:r w:rsidR="00C810DB" w:rsidRPr="0029112E">
          <w:rPr>
            <w:rFonts w:ascii="Arial" w:hAnsi="Arial" w:cs="Arial"/>
          </w:rPr>
          <w:t xml:space="preserve"> </w:t>
        </w:r>
      </w:ins>
      <w:ins w:id="95" w:author="Rapp_v11" w:date="2022-10-17T09:24:00Z">
        <w:r w:rsidRPr="0029112E">
          <w:rPr>
            <w:rFonts w:ascii="Arial" w:hAnsi="Arial" w:cs="Arial"/>
          </w:rPr>
          <w:t>has</w:t>
        </w:r>
      </w:ins>
      <w:ins w:id="96" w:author="Rapp_v8" w:date="2022-10-14T20:00:00Z">
        <w:r w:rsidR="002304BA" w:rsidRPr="0029112E">
          <w:rPr>
            <w:rFonts w:ascii="Arial" w:hAnsi="Arial" w:cs="Arial"/>
          </w:rPr>
          <w:t xml:space="preserve"> happen</w:t>
        </w:r>
      </w:ins>
      <w:ins w:id="97" w:author="Rapp_v11" w:date="2022-10-17T09:24:00Z">
        <w:r w:rsidRPr="0029112E">
          <w:rPr>
            <w:rFonts w:ascii="Arial" w:hAnsi="Arial" w:cs="Arial"/>
          </w:rPr>
          <w:t>ed</w:t>
        </w:r>
      </w:ins>
      <w:ins w:id="98" w:author="Rapp_v4" w:date="2022-10-14T14:55:00Z">
        <w:r w:rsidR="003A2966" w:rsidRPr="0029112E">
          <w:rPr>
            <w:rFonts w:ascii="Arial" w:hAnsi="Arial" w:cs="Arial"/>
          </w:rPr>
          <w:t xml:space="preserve">, or alternatively </w:t>
        </w:r>
      </w:ins>
      <w:ins w:id="99" w:author="Rapp_v11" w:date="2022-10-17T09:25:00Z">
        <w:r w:rsidR="001472D6" w:rsidRPr="0029112E">
          <w:rPr>
            <w:rFonts w:ascii="Arial" w:hAnsi="Arial" w:cs="Arial"/>
          </w:rPr>
          <w:t xml:space="preserve">it </w:t>
        </w:r>
      </w:ins>
      <w:ins w:id="100" w:author="Rapp_v4" w:date="2022-10-14T14:55:00Z">
        <w:r w:rsidR="003A2966" w:rsidRPr="0029112E">
          <w:rPr>
            <w:rFonts w:ascii="Arial" w:hAnsi="Arial" w:cs="Arial"/>
          </w:rPr>
          <w:t xml:space="preserve">needs to be considered as an </w:t>
        </w:r>
      </w:ins>
      <w:ins w:id="101" w:author="Rapp_v11" w:date="2022-10-17T09:25:00Z">
        <w:r w:rsidR="001472D6" w:rsidRPr="0029112E">
          <w:rPr>
            <w:rFonts w:ascii="Arial" w:hAnsi="Arial" w:cs="Arial"/>
          </w:rPr>
          <w:t xml:space="preserve">SL </w:t>
        </w:r>
      </w:ins>
      <w:ins w:id="102" w:author="Rapp_v4" w:date="2022-10-14T14:55:00Z">
        <w:r w:rsidR="003A2966" w:rsidRPr="0029112E">
          <w:rPr>
            <w:rFonts w:ascii="Arial" w:hAnsi="Arial" w:cs="Arial"/>
          </w:rPr>
          <w:t>LBT failure instance indicated in other resource granularity (e.g. indicated for an SL resource pool,</w:t>
        </w:r>
        <w:commentRangeStart w:id="103"/>
        <w:commentRangeStart w:id="104"/>
        <w:r w:rsidR="003A2966" w:rsidRPr="0029112E">
          <w:rPr>
            <w:rFonts w:ascii="Arial" w:hAnsi="Arial" w:cs="Arial"/>
          </w:rPr>
          <w:t xml:space="preserve"> </w:t>
        </w:r>
      </w:ins>
      <w:commentRangeEnd w:id="103"/>
      <w:r w:rsidR="00B04691" w:rsidRPr="0029112E">
        <w:rPr>
          <w:rStyle w:val="ab"/>
          <w:rFonts w:ascii="Arial" w:hAnsi="Arial"/>
        </w:rPr>
        <w:commentReference w:id="103"/>
      </w:r>
      <w:commentRangeEnd w:id="104"/>
      <w:r w:rsidR="008A7C7E">
        <w:rPr>
          <w:rStyle w:val="ab"/>
          <w:rFonts w:ascii="Arial" w:hAnsi="Arial"/>
        </w:rPr>
        <w:commentReference w:id="104"/>
      </w:r>
      <w:ins w:id="107" w:author="Rapp_v4" w:date="2022-10-14T14:55:00Z">
        <w:r w:rsidR="003A2966" w:rsidRPr="0029112E">
          <w:rPr>
            <w:rFonts w:ascii="Arial" w:hAnsi="Arial" w:cs="Arial"/>
          </w:rPr>
          <w:t>for an SL RB set, etc). This will affect RAN2</w:t>
        </w:r>
      </w:ins>
      <w:ins w:id="108" w:author="Rapp_v11" w:date="2022-10-17T09:26:00Z">
        <w:r w:rsidR="001472D6" w:rsidRPr="0029112E">
          <w:rPr>
            <w:rFonts w:ascii="Arial" w:hAnsi="Arial" w:cs="Arial"/>
          </w:rPr>
          <w:t>’s</w:t>
        </w:r>
      </w:ins>
      <w:ins w:id="109" w:author="Rapp_v4" w:date="2022-10-14T14:55:00Z">
        <w:r w:rsidR="003A2966" w:rsidRPr="0029112E">
          <w:rPr>
            <w:rFonts w:ascii="Arial" w:hAnsi="Arial" w:cs="Arial"/>
          </w:rPr>
          <w:t xml:space="preserve"> </w:t>
        </w:r>
      </w:ins>
      <w:ins w:id="110" w:author="Rapp_v8" w:date="2022-10-14T20:00:00Z">
        <w:r w:rsidR="002304BA" w:rsidRPr="0029112E">
          <w:rPr>
            <w:rFonts w:ascii="Arial" w:hAnsi="Arial" w:cs="Arial"/>
          </w:rPr>
          <w:t>de</w:t>
        </w:r>
        <w:r w:rsidR="002304BA">
          <w:rPr>
            <w:rFonts w:ascii="Arial" w:hAnsi="Arial" w:cs="Arial"/>
          </w:rPr>
          <w:t>cision</w:t>
        </w:r>
        <w:r w:rsidR="002304BA" w:rsidRPr="004066E9">
          <w:rPr>
            <w:rFonts w:ascii="Arial" w:hAnsi="Arial" w:cs="Arial"/>
          </w:rPr>
          <w:t xml:space="preserve"> </w:t>
        </w:r>
      </w:ins>
      <w:ins w:id="111" w:author="Rapp_v4" w:date="2022-10-14T14:55:00Z">
        <w:r w:rsidR="003A2966" w:rsidRPr="004066E9">
          <w:rPr>
            <w:rFonts w:ascii="Arial" w:hAnsi="Arial" w:cs="Arial"/>
          </w:rPr>
          <w:t xml:space="preserve">on whether consistent </w:t>
        </w:r>
      </w:ins>
      <w:ins w:id="112" w:author="Rapp_v11" w:date="2022-10-17T09:31:00Z">
        <w:r w:rsidR="001472D6">
          <w:rPr>
            <w:rFonts w:ascii="Arial" w:hAnsi="Arial" w:cs="Arial"/>
          </w:rPr>
          <w:t xml:space="preserve">SL </w:t>
        </w:r>
      </w:ins>
      <w:ins w:id="113" w:author="Rapp_v4" w:date="2022-10-14T14:55:00Z">
        <w:r w:rsidR="003A2966" w:rsidRPr="004066E9">
          <w:rPr>
            <w:rFonts w:ascii="Arial" w:hAnsi="Arial" w:cs="Arial"/>
          </w:rPr>
          <w:t>LBT failure detection can</w:t>
        </w:r>
        <w:commentRangeStart w:id="114"/>
        <w:commentRangeStart w:id="115"/>
        <w:r w:rsidR="003A2966" w:rsidRPr="004066E9">
          <w:rPr>
            <w:rFonts w:ascii="Arial" w:hAnsi="Arial" w:cs="Arial"/>
          </w:rPr>
          <w:t xml:space="preserve"> be</w:t>
        </w:r>
      </w:ins>
      <w:commentRangeEnd w:id="114"/>
      <w:commentRangeEnd w:id="115"/>
      <w:ins w:id="116" w:author="Rapp_v15" w:date="2022-10-17T14:48:00Z">
        <w:r w:rsidR="008A7C7E">
          <w:rPr>
            <w:rFonts w:ascii="Arial" w:hAnsi="Arial" w:cs="Arial"/>
          </w:rPr>
          <w:t xml:space="preserve"> (or needs to be)</w:t>
        </w:r>
      </w:ins>
      <w:r w:rsidR="00B04691">
        <w:rPr>
          <w:rStyle w:val="ab"/>
          <w:rFonts w:ascii="Arial" w:hAnsi="Arial"/>
        </w:rPr>
        <w:commentReference w:id="114"/>
      </w:r>
      <w:r w:rsidR="008A7C7E">
        <w:rPr>
          <w:rStyle w:val="ab"/>
          <w:rFonts w:ascii="Arial" w:hAnsi="Arial"/>
        </w:rPr>
        <w:commentReference w:id="115"/>
      </w:r>
      <w:ins w:id="117" w:author="Rapp_v4" w:date="2022-10-14T14:55:00Z">
        <w:r w:rsidR="003A2966" w:rsidRPr="004066E9">
          <w:rPr>
            <w:rFonts w:ascii="Arial" w:hAnsi="Arial" w:cs="Arial"/>
          </w:rPr>
          <w:t xml:space="preserve"> performed in </w:t>
        </w:r>
      </w:ins>
      <w:ins w:id="118" w:author="Rapp_v8" w:date="2022-10-14T20:01:00Z">
        <w:r w:rsidR="002304BA">
          <w:rPr>
            <w:rFonts w:ascii="Arial" w:hAnsi="Arial" w:cs="Arial"/>
          </w:rPr>
          <w:t>other granularity (e.g. per resource pool,</w:t>
        </w:r>
        <w:commentRangeStart w:id="119"/>
        <w:commentRangeStart w:id="120"/>
        <w:r w:rsidR="002304BA">
          <w:rPr>
            <w:rFonts w:ascii="Arial" w:hAnsi="Arial" w:cs="Arial"/>
          </w:rPr>
          <w:t xml:space="preserve"> </w:t>
        </w:r>
      </w:ins>
      <w:commentRangeEnd w:id="119"/>
      <w:r w:rsidR="00B04691">
        <w:rPr>
          <w:rStyle w:val="ab"/>
          <w:rFonts w:ascii="Arial" w:hAnsi="Arial"/>
        </w:rPr>
        <w:commentReference w:id="119"/>
      </w:r>
      <w:commentRangeEnd w:id="120"/>
      <w:r w:rsidR="008A7C7E">
        <w:rPr>
          <w:rStyle w:val="ab"/>
          <w:rFonts w:ascii="Arial" w:hAnsi="Arial"/>
        </w:rPr>
        <w:commentReference w:id="120"/>
      </w:r>
      <w:ins w:id="121" w:author="Rapp_v8" w:date="2022-10-14T20:01:00Z">
        <w:r w:rsidR="002304BA">
          <w:rPr>
            <w:rFonts w:ascii="Arial" w:hAnsi="Arial" w:cs="Arial"/>
          </w:rPr>
          <w:t xml:space="preserve">per RB set, etc.) than the </w:t>
        </w:r>
      </w:ins>
      <w:ins w:id="122" w:author="Rapp_v4" w:date="2022-10-14T14:55:00Z">
        <w:r w:rsidR="003A2966" w:rsidRPr="004066E9">
          <w:rPr>
            <w:rFonts w:ascii="Arial" w:hAnsi="Arial" w:cs="Arial"/>
          </w:rPr>
          <w:t>per BWP manner as in NR-U.</w:t>
        </w:r>
      </w:ins>
    </w:p>
    <w:p w14:paraId="179B991C" w14:textId="27C88EF1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 xml:space="preserve">herefore, RAN2 respectively request RAN1 to provide the guideline on the following question related to </w:t>
      </w:r>
      <w:ins w:id="123" w:author="Rapp_v11" w:date="2022-10-17T09:32:00Z">
        <w:r w:rsidR="001472D6">
          <w:rPr>
            <w:rFonts w:ascii="Arial" w:hAnsi="Arial" w:cs="Arial"/>
            <w:lang w:eastAsia="zh-CN"/>
          </w:rPr>
          <w:t xml:space="preserve">the </w:t>
        </w:r>
      </w:ins>
      <w:r>
        <w:rPr>
          <w:rFonts w:ascii="Arial" w:hAnsi="Arial" w:cs="Arial"/>
          <w:lang w:eastAsia="zh-CN"/>
        </w:rPr>
        <w:t>SL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2D54C2F9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>: When SL LBT failure is notified by PHY</w:t>
      </w:r>
      <w:ins w:id="124" w:author="Rapp_v11" w:date="2022-10-17T09:33:00Z">
        <w:r w:rsidR="001472D6" w:rsidRPr="001472D6">
          <w:rPr>
            <w:rFonts w:ascii="Arial" w:hAnsi="Arial" w:cs="Arial"/>
            <w:lang w:eastAsia="zh-CN"/>
          </w:rPr>
          <w:t xml:space="preserve"> </w:t>
        </w:r>
        <w:r w:rsidR="001472D6">
          <w:rPr>
            <w:rFonts w:ascii="Arial" w:hAnsi="Arial" w:cs="Arial"/>
            <w:lang w:eastAsia="zh-CN"/>
          </w:rPr>
          <w:t>due to an intended SL transmission</w:t>
        </w:r>
      </w:ins>
      <w:r w:rsidRPr="001E2CFB">
        <w:rPr>
          <w:rFonts w:ascii="Arial" w:hAnsi="Arial" w:cs="Arial"/>
          <w:lang w:eastAsia="zh-CN"/>
        </w:rPr>
        <w:t>,</w:t>
      </w:r>
      <w:ins w:id="125" w:author="Rapp_v8" w:date="2022-10-14T20:04:00Z">
        <w:r w:rsidR="00AF3B38">
          <w:rPr>
            <w:rFonts w:ascii="Arial" w:hAnsi="Arial" w:cs="Arial"/>
            <w:lang w:eastAsia="zh-CN"/>
          </w:rPr>
          <w:t xml:space="preserve"> </w:t>
        </w:r>
      </w:ins>
      <w:ins w:id="126" w:author="Rapp_v8" w:date="2022-10-14T20:01:00Z">
        <w:r w:rsidR="002304BA" w:rsidRPr="003D3951">
          <w:rPr>
            <w:rFonts w:ascii="Arial" w:hAnsi="Arial" w:cs="Arial"/>
            <w:lang w:eastAsia="zh-CN"/>
          </w:rPr>
          <w:t>what is the granularity in which MAC can consider</w:t>
        </w:r>
      </w:ins>
      <w:ins w:id="127" w:author="Rapp_v11" w:date="2022-10-17T09:34:00Z">
        <w:r w:rsidR="001472D6">
          <w:rPr>
            <w:rFonts w:ascii="Arial" w:hAnsi="Arial" w:cs="Arial"/>
            <w:lang w:eastAsia="zh-CN"/>
          </w:rPr>
          <w:t xml:space="preserve"> </w:t>
        </w:r>
      </w:ins>
      <w:ins w:id="128" w:author="Rapp_v11" w:date="2022-10-17T09:33:00Z">
        <w:r w:rsidR="001472D6">
          <w:rPr>
            <w:rFonts w:ascii="Arial" w:hAnsi="Arial" w:cs="Arial"/>
            <w:lang w:eastAsia="zh-CN"/>
          </w:rPr>
          <w:t>that</w:t>
        </w:r>
      </w:ins>
      <w:ins w:id="129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 the </w:t>
        </w:r>
      </w:ins>
      <w:ins w:id="130" w:author="Rapp_v11" w:date="2022-10-17T09:36:00Z">
        <w:r w:rsidR="00C42010">
          <w:rPr>
            <w:rFonts w:ascii="Arial" w:hAnsi="Arial" w:cs="Arial"/>
            <w:lang w:eastAsia="zh-CN"/>
          </w:rPr>
          <w:t xml:space="preserve">SL </w:t>
        </w:r>
      </w:ins>
      <w:ins w:id="131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LBT failure </w:t>
        </w:r>
      </w:ins>
      <w:ins w:id="132" w:author="Rapp_v11" w:date="2022-10-17T09:34:00Z">
        <w:r w:rsidR="001472D6">
          <w:rPr>
            <w:rFonts w:ascii="Arial" w:hAnsi="Arial" w:cs="Arial"/>
            <w:lang w:eastAsia="zh-CN"/>
          </w:rPr>
          <w:t xml:space="preserve">has been </w:t>
        </w:r>
      </w:ins>
      <w:ins w:id="133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detected (e.g. whether </w:t>
        </w:r>
      </w:ins>
      <w:r w:rsidR="00B04691">
        <w:rPr>
          <w:rStyle w:val="ab"/>
          <w:rFonts w:ascii="Arial" w:hAnsi="Arial"/>
        </w:rPr>
        <w:commentReference w:id="134"/>
      </w:r>
      <w:r w:rsidR="008A7C7E">
        <w:rPr>
          <w:rStyle w:val="ab"/>
          <w:rFonts w:ascii="Arial" w:hAnsi="Arial"/>
        </w:rPr>
        <w:commentReference w:id="135"/>
      </w:r>
      <w:ins w:id="136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MAC can consider </w:t>
        </w:r>
      </w:ins>
      <w:ins w:id="137" w:author="Rapp_v11" w:date="2022-10-17T09:34:00Z">
        <w:r w:rsidR="001472D6">
          <w:rPr>
            <w:rFonts w:ascii="Arial" w:hAnsi="Arial" w:cs="Arial"/>
            <w:lang w:eastAsia="zh-CN"/>
          </w:rPr>
          <w:t xml:space="preserve">that </w:t>
        </w:r>
      </w:ins>
      <w:ins w:id="138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the </w:t>
        </w:r>
      </w:ins>
      <w:ins w:id="139" w:author="Rapp_v11" w:date="2022-10-17T09:34:00Z">
        <w:r w:rsidR="001472D6">
          <w:rPr>
            <w:rFonts w:ascii="Arial" w:hAnsi="Arial" w:cs="Arial"/>
            <w:lang w:eastAsia="zh-CN"/>
          </w:rPr>
          <w:t xml:space="preserve">SL </w:t>
        </w:r>
      </w:ins>
      <w:ins w:id="140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LBT failure </w:t>
        </w:r>
      </w:ins>
      <w:ins w:id="141" w:author="Rapp_v11" w:date="2022-10-17T09:34:00Z">
        <w:r w:rsidR="001472D6">
          <w:rPr>
            <w:rFonts w:ascii="Arial" w:hAnsi="Arial" w:cs="Arial"/>
            <w:lang w:eastAsia="zh-CN"/>
          </w:rPr>
          <w:t>has been</w:t>
        </w:r>
      </w:ins>
      <w:ins w:id="142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 detected per SL BWP</w:t>
        </w:r>
        <w:commentRangeStart w:id="143"/>
        <w:commentRangeStart w:id="144"/>
        <w:r w:rsidR="002304BA" w:rsidRPr="003D3951">
          <w:rPr>
            <w:rFonts w:ascii="Arial" w:hAnsi="Arial" w:cs="Arial"/>
            <w:lang w:eastAsia="zh-CN"/>
          </w:rPr>
          <w:t xml:space="preserve">, </w:t>
        </w:r>
      </w:ins>
      <w:commentRangeEnd w:id="143"/>
      <w:r w:rsidR="00B04691">
        <w:rPr>
          <w:rStyle w:val="ab"/>
          <w:rFonts w:ascii="Arial" w:hAnsi="Arial"/>
        </w:rPr>
        <w:commentReference w:id="143"/>
      </w:r>
      <w:commentRangeEnd w:id="144"/>
      <w:r w:rsidR="008A7C7E">
        <w:rPr>
          <w:rStyle w:val="ab"/>
          <w:rFonts w:ascii="Arial" w:hAnsi="Arial"/>
        </w:rPr>
        <w:commentReference w:id="144"/>
      </w:r>
      <w:ins w:id="145" w:author="Rapp_v8" w:date="2022-10-14T20:01:00Z">
        <w:r w:rsidR="002304BA" w:rsidRPr="003D3951">
          <w:rPr>
            <w:rFonts w:ascii="Arial" w:hAnsi="Arial" w:cs="Arial"/>
            <w:lang w:eastAsia="zh-CN"/>
          </w:rPr>
          <w:t>per SL resource pool, per RB set, etc.).</w:t>
        </w:r>
        <w:commentRangeStart w:id="146"/>
        <w:commentRangeEnd w:id="146"/>
        <w:r w:rsidR="002304BA" w:rsidDel="002304BA">
          <w:rPr>
            <w:rStyle w:val="ab"/>
            <w:rFonts w:ascii="Arial" w:hAnsi="Arial"/>
          </w:rPr>
          <w:t xml:space="preserve"> </w:t>
        </w:r>
      </w:ins>
      <w:ins w:id="147" w:author="Rapp_v4" w:date="2022-10-14T15:11:00Z">
        <w:r w:rsidR="0087632E">
          <w:rPr>
            <w:rFonts w:ascii="Arial" w:hAnsi="Arial" w:cs="Arial"/>
            <w:lang w:eastAsia="zh-CN"/>
          </w:rPr>
          <w:t xml:space="preserve"> </w:t>
        </w:r>
      </w:ins>
    </w:p>
    <w:p w14:paraId="47E3C1FD" w14:textId="77777777" w:rsidR="00B97703" w:rsidRDefault="002F1940" w:rsidP="000F6242">
      <w:pPr>
        <w:pStyle w:val="1"/>
      </w:pPr>
      <w:r>
        <w:lastRenderedPageBreak/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3F8EB84E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>provide the feedback on the above Question regarding the granularity of SL</w:t>
      </w:r>
      <w:del w:id="148" w:author="Rapp_v11" w:date="2022-10-17T09:35:00Z">
        <w:r w:rsidR="006928E4" w:rsidDel="009C4F16">
          <w:rPr>
            <w:rFonts w:ascii="Arial" w:hAnsi="Arial" w:cs="Arial"/>
          </w:rPr>
          <w:delText>-specific</w:delText>
        </w:r>
      </w:del>
      <w:r w:rsidR="006928E4">
        <w:rPr>
          <w:rFonts w:ascii="Arial" w:hAnsi="Arial" w:cs="Arial"/>
        </w:rPr>
        <w:t xml:space="preserve">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0" w:author="Apple - Zhibin Wu" w:date="2022-10-14T15:30:00Z" w:initials="ZW">
    <w:p w14:paraId="6E0671A2" w14:textId="77777777" w:rsidR="00D86C50" w:rsidRDefault="00D86C50" w:rsidP="00312186">
      <w:r>
        <w:rPr>
          <w:rStyle w:val="ab"/>
        </w:rPr>
        <w:annotationRef/>
      </w:r>
      <w:r>
        <w:rPr>
          <w:rFonts w:ascii="Arial" w:hAnsi="Arial"/>
        </w:rPr>
        <w:t xml:space="preserve">I feel that this part is kind of not a RAN2 agreement. So not sure if we can claim all those texts as “RAN2 understand”. Maybe we can start with </w:t>
      </w:r>
      <w:proofErr w:type="gramStart"/>
      <w:r>
        <w:rPr>
          <w:rFonts w:ascii="Arial" w:hAnsi="Arial"/>
        </w:rPr>
        <w:t>a  new</w:t>
      </w:r>
      <w:proofErr w:type="gramEnd"/>
      <w:r>
        <w:rPr>
          <w:rFonts w:ascii="Arial" w:hAnsi="Arial"/>
        </w:rPr>
        <w:t xml:space="preserve"> paragraph and simply say “For SL-U,  the granularity of the SL LBT failure indication at the MAC may depend on what info PHY layer can provide to the MAC, when an LBT failure instance is notified.”</w:t>
      </w:r>
    </w:p>
  </w:comment>
  <w:comment w:id="19" w:author="Rapp_v11" w:date="2022-10-17T09:16:00Z" w:initials="Xiaox">
    <w:p w14:paraId="7EEDA65E" w14:textId="35207320" w:rsidR="00B60F1C" w:rsidRDefault="00B60F1C">
      <w:pPr>
        <w:pStyle w:val="a6"/>
      </w:pPr>
      <w:r>
        <w:rPr>
          <w:rStyle w:val="ab"/>
        </w:rPr>
        <w:annotationRef/>
      </w:r>
      <w:r>
        <w:rPr>
          <w:rFonts w:hint="eastAsia"/>
          <w:lang w:eastAsia="zh-CN"/>
        </w:rPr>
        <w:t>OK</w:t>
      </w:r>
      <w:r>
        <w:rPr>
          <w:lang w:eastAsia="zh-CN"/>
        </w:rPr>
        <w:t>. It is now changed to a new paragraph, beginning with “RAN2 found”, to avoid any implication that it says common understanding in RAN2.</w:t>
      </w:r>
    </w:p>
  </w:comment>
  <w:comment w:id="21" w:author="OPPO (Qianxi Lu) - AT119b" w:date="2022-10-17T11:56:00Z" w:initials="QX">
    <w:p w14:paraId="4A788219" w14:textId="77777777" w:rsidR="00372B9A" w:rsidRDefault="00372B9A">
      <w:pPr>
        <w:pStyle w:val="a6"/>
        <w:jc w:val="left"/>
      </w:pPr>
      <w:r>
        <w:rPr>
          <w:rStyle w:val="ab"/>
        </w:rPr>
        <w:annotationRef/>
      </w:r>
      <w:r>
        <w:rPr>
          <w:lang w:val="en-US"/>
        </w:rPr>
        <w:t xml:space="preserve">Can we consider some simplification? </w:t>
      </w:r>
    </w:p>
    <w:p w14:paraId="0C23D46C" w14:textId="77777777" w:rsidR="00372B9A" w:rsidRDefault="00372B9A">
      <w:pPr>
        <w:pStyle w:val="a6"/>
        <w:jc w:val="left"/>
      </w:pPr>
      <w:r>
        <w:rPr>
          <w:lang w:val="en-US"/>
        </w:rPr>
        <w:t>E.g.,</w:t>
      </w:r>
    </w:p>
    <w:p w14:paraId="5598F6D2" w14:textId="77777777" w:rsidR="00372B9A" w:rsidRDefault="00372B9A">
      <w:pPr>
        <w:pStyle w:val="a6"/>
        <w:jc w:val="left"/>
      </w:pPr>
    </w:p>
    <w:p w14:paraId="088FE0EE" w14:textId="77777777" w:rsidR="00372B9A" w:rsidRDefault="00372B9A" w:rsidP="00D63248">
      <w:pPr>
        <w:pStyle w:val="a6"/>
        <w:jc w:val="left"/>
      </w:pPr>
      <w:r>
        <w:t xml:space="preserve">RAN2 found that for SL-U, how consistent SL LBT failure detection should be performed depends on </w:t>
      </w:r>
      <w:r>
        <w:rPr>
          <w:highlight w:val="yellow"/>
        </w:rPr>
        <w:t xml:space="preserve">the </w:t>
      </w:r>
      <w:bookmarkStart w:id="42" w:name="OLE_LINK3"/>
      <w:bookmarkStart w:id="43" w:name="OLE_LINK4"/>
      <w:r>
        <w:rPr>
          <w:highlight w:val="yellow"/>
        </w:rPr>
        <w:t>granularity of SL LBT failure indication</w:t>
      </w:r>
      <w:bookmarkEnd w:id="42"/>
      <w:bookmarkEnd w:id="43"/>
      <w:r>
        <w:rPr>
          <w:highlight w:val="yellow"/>
        </w:rPr>
        <w:t xml:space="preserve"> indicated by PHY to the MAC</w:t>
      </w:r>
      <w:r>
        <w:t>.</w:t>
      </w:r>
    </w:p>
  </w:comment>
  <w:comment w:id="22" w:author="Xiaomi_Li Zhao" w:date="2022-10-17T14:08:00Z" w:initials="m">
    <w:p w14:paraId="322ED8FC" w14:textId="7A3C9047" w:rsidR="009A7B8E" w:rsidRDefault="009A7B8E">
      <w:pPr>
        <w:pStyle w:val="a6"/>
        <w:rPr>
          <w:lang w:eastAsia="zh-CN"/>
        </w:rPr>
      </w:pPr>
      <w:r>
        <w:rPr>
          <w:rStyle w:val="ab"/>
        </w:rPr>
        <w:annotationRef/>
      </w:r>
      <w:r w:rsidRPr="008C47F8">
        <w:rPr>
          <w:highlight w:val="green"/>
          <w:lang w:eastAsia="zh-CN"/>
        </w:rPr>
        <w:t>S</w:t>
      </w:r>
      <w:r w:rsidRPr="008C47F8">
        <w:rPr>
          <w:rFonts w:hint="eastAsia"/>
          <w:highlight w:val="green"/>
          <w:lang w:eastAsia="zh-CN"/>
        </w:rPr>
        <w:t>o</w:t>
      </w:r>
      <w:r w:rsidRPr="008C47F8">
        <w:rPr>
          <w:highlight w:val="green"/>
          <w:lang w:eastAsia="zh-CN"/>
        </w:rPr>
        <w:t>rry but we disagree with the simplification, PHY m</w:t>
      </w:r>
      <w:r w:rsidRPr="00795B47">
        <w:rPr>
          <w:highlight w:val="green"/>
          <w:lang w:eastAsia="zh-CN"/>
        </w:rPr>
        <w:t xml:space="preserve">ay consider it as the granularity of LBT failure indication itself, i.e., per transmission. </w:t>
      </w:r>
      <w:r w:rsidR="00795B47" w:rsidRPr="00795B47">
        <w:rPr>
          <w:highlight w:val="green"/>
          <w:lang w:eastAsia="zh-CN"/>
        </w:rPr>
        <w:t>We are fine with the current wording.</w:t>
      </w:r>
      <w:r w:rsidR="00795B47">
        <w:rPr>
          <w:lang w:eastAsia="zh-CN"/>
        </w:rPr>
        <w:t xml:space="preserve"> </w:t>
      </w:r>
    </w:p>
  </w:comment>
  <w:comment w:id="23" w:author="Rapp_v15" w:date="2022-10-17T14:42:00Z" w:initials="Xiaox">
    <w:p w14:paraId="4803E978" w14:textId="77777777" w:rsidR="0029112E" w:rsidRDefault="0029112E">
      <w:pPr>
        <w:pStyle w:val="a6"/>
      </w:pPr>
      <w:r>
        <w:rPr>
          <w:rStyle w:val="ab"/>
        </w:rPr>
        <w:annotationRef/>
      </w:r>
      <w:r>
        <w:rPr>
          <w:rFonts w:hint="eastAsia"/>
          <w:lang w:eastAsia="zh-CN"/>
        </w:rPr>
        <w:t>Together</w:t>
      </w:r>
      <w:r>
        <w:t xml:space="preserve"> with above suggestion from Apple, Rapp would like to try this description:</w:t>
      </w:r>
    </w:p>
    <w:p w14:paraId="4D95AB0A" w14:textId="77777777" w:rsidR="0029112E" w:rsidRDefault="0029112E">
      <w:pPr>
        <w:pStyle w:val="a6"/>
      </w:pPr>
    </w:p>
    <w:p w14:paraId="06766281" w14:textId="77D4F91D" w:rsidR="0029112E" w:rsidRDefault="0029112E">
      <w:pPr>
        <w:pStyle w:val="a6"/>
        <w:rPr>
          <w:i/>
          <w:color w:val="FF0000"/>
          <w:u w:val="single"/>
          <w:lang w:eastAsia="zh-CN"/>
        </w:rPr>
      </w:pPr>
      <w:r w:rsidRPr="0029112E">
        <w:rPr>
          <w:rFonts w:hint="eastAsia"/>
          <w:i/>
          <w:color w:val="FF0000"/>
          <w:u w:val="single"/>
          <w:lang w:eastAsia="zh-CN"/>
        </w:rPr>
        <w:t>R</w:t>
      </w:r>
      <w:r w:rsidRPr="0029112E">
        <w:rPr>
          <w:i/>
          <w:color w:val="FF0000"/>
          <w:u w:val="single"/>
          <w:lang w:eastAsia="zh-CN"/>
        </w:rPr>
        <w:t>AN2 found that for SL-U, how consistent SL LBT failure detection should be performed depends on in which granularity an SL LBT failure instance is indicated to MAC</w:t>
      </w:r>
      <w:r w:rsidR="005C4600">
        <w:rPr>
          <w:i/>
          <w:color w:val="FF0000"/>
          <w:u w:val="single"/>
          <w:lang w:eastAsia="zh-CN"/>
        </w:rPr>
        <w:t xml:space="preserve">, when the SL LBT is notified by PHY. </w:t>
      </w:r>
    </w:p>
    <w:p w14:paraId="4CF20405" w14:textId="77777777" w:rsidR="0029112E" w:rsidRDefault="0029112E">
      <w:pPr>
        <w:pStyle w:val="a6"/>
        <w:rPr>
          <w:i/>
          <w:u w:val="single"/>
          <w:lang w:eastAsia="zh-CN"/>
        </w:rPr>
      </w:pPr>
    </w:p>
    <w:p w14:paraId="4CF1E8C2" w14:textId="0E5CC9EF" w:rsidR="0029112E" w:rsidRPr="0029112E" w:rsidRDefault="0029112E">
      <w:pPr>
        <w:pStyle w:val="a6"/>
        <w:rPr>
          <w:rFonts w:hint="eastAsia"/>
          <w:lang w:eastAsia="zh-CN"/>
        </w:rPr>
      </w:pPr>
      <w:r w:rsidRPr="0029112E">
        <w:rPr>
          <w:rFonts w:hint="eastAsia"/>
          <w:lang w:eastAsia="zh-CN"/>
        </w:rPr>
        <w:t>P</w:t>
      </w:r>
      <w:r w:rsidRPr="0029112E">
        <w:rPr>
          <w:lang w:eastAsia="zh-CN"/>
        </w:rPr>
        <w:t xml:space="preserve">lease see if this description </w:t>
      </w:r>
      <w:r>
        <w:rPr>
          <w:lang w:eastAsia="zh-CN"/>
        </w:rPr>
        <w:t xml:space="preserve">can </w:t>
      </w:r>
      <w:r w:rsidRPr="0029112E">
        <w:rPr>
          <w:lang w:eastAsia="zh-CN"/>
        </w:rPr>
        <w:t xml:space="preserve">work both concisely and accurately. </w:t>
      </w:r>
    </w:p>
  </w:comment>
  <w:comment w:id="59" w:author="Xiaomi_Li Zhao" w:date="2022-10-17T11:02:00Z" w:initials="m">
    <w:p w14:paraId="66D2A823" w14:textId="6AD78BCC" w:rsidR="00B04691" w:rsidRDefault="00B04691">
      <w:pPr>
        <w:pStyle w:val="a6"/>
        <w:rPr>
          <w:lang w:eastAsia="zh-CN"/>
        </w:rPr>
      </w:pPr>
      <w:r>
        <w:rPr>
          <w:rStyle w:val="ab"/>
        </w:rPr>
        <w:annotationRef/>
      </w:r>
      <w:r w:rsidRPr="00B04691">
        <w:rPr>
          <w:highlight w:val="green"/>
          <w:lang w:eastAsia="zh-CN"/>
        </w:rPr>
        <w:t xml:space="preserve">Suggest to use “for all UL transmissions </w:t>
      </w:r>
      <w:r w:rsidRPr="00B04691">
        <w:rPr>
          <w:color w:val="FF0000"/>
          <w:highlight w:val="green"/>
          <w:lang w:eastAsia="zh-CN"/>
        </w:rPr>
        <w:t>on a BWP</w:t>
      </w:r>
      <w:r w:rsidRPr="00B04691">
        <w:rPr>
          <w:highlight w:val="green"/>
          <w:lang w:eastAsia="zh-CN"/>
        </w:rPr>
        <w:t>” to make it more clear</w:t>
      </w:r>
    </w:p>
  </w:comment>
  <w:comment w:id="60" w:author="Rapp_v15" w:date="2022-10-17T14:46:00Z" w:initials="Xiaox">
    <w:p w14:paraId="39C65939" w14:textId="17F6EBE3" w:rsidR="008A7C7E" w:rsidRDefault="008A7C7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 xml:space="preserve">The sentence put in the quotation </w:t>
      </w:r>
      <w:proofErr w:type="gramStart"/>
      <w:r>
        <w:rPr>
          <w:lang w:eastAsia="zh-CN"/>
        </w:rPr>
        <w:t>mark  is</w:t>
      </w:r>
      <w:proofErr w:type="gramEnd"/>
      <w:r>
        <w:rPr>
          <w:lang w:eastAsia="zh-CN"/>
        </w:rPr>
        <w:t xml:space="preserve"> completely copied-pasted from the Spec. </w:t>
      </w:r>
      <w:proofErr w:type="gramStart"/>
      <w:r>
        <w:rPr>
          <w:lang w:eastAsia="zh-CN"/>
        </w:rPr>
        <w:t>So</w:t>
      </w:r>
      <w:proofErr w:type="gramEnd"/>
      <w:r>
        <w:rPr>
          <w:lang w:eastAsia="zh-CN"/>
        </w:rPr>
        <w:t xml:space="preserve"> we’d better not change the original wording from the Spec.  </w:t>
      </w:r>
    </w:p>
  </w:comment>
  <w:comment w:id="103" w:author="Xiaomi_Li Zhao" w:date="2022-10-17T11:04:00Z" w:initials="m">
    <w:p w14:paraId="0E52B744" w14:textId="214CF384" w:rsidR="00B04691" w:rsidRDefault="00B04691">
      <w:pPr>
        <w:pStyle w:val="a6"/>
        <w:rPr>
          <w:lang w:eastAsia="zh-CN"/>
        </w:rPr>
      </w:pPr>
      <w:r>
        <w:rPr>
          <w:rStyle w:val="ab"/>
        </w:rPr>
        <w:annotationRef/>
      </w:r>
      <w:bookmarkStart w:id="105" w:name="OLE_LINK1"/>
      <w:bookmarkStart w:id="106" w:name="OLE_LINK2"/>
      <w:r w:rsidRPr="00B04691">
        <w:rPr>
          <w:highlight w:val="green"/>
          <w:lang w:eastAsia="zh-CN"/>
        </w:rPr>
        <w:t>Suggest to add “or” after the comma</w:t>
      </w:r>
      <w:bookmarkEnd w:id="105"/>
      <w:bookmarkEnd w:id="106"/>
    </w:p>
  </w:comment>
  <w:comment w:id="104" w:author="Rapp_v15" w:date="2022-10-17T14:47:00Z" w:initials="Xiaox">
    <w:p w14:paraId="76C42327" w14:textId="33B51D19" w:rsidR="008A7C7E" w:rsidRDefault="008A7C7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Since there is “etc.” at the end of the e.g., there is no need to add “or” between every two adjacent examples</w:t>
      </w:r>
    </w:p>
  </w:comment>
  <w:comment w:id="114" w:author="Xiaomi_Li Zhao" w:date="2022-10-17T11:03:00Z" w:initials="m">
    <w:p w14:paraId="6A1AFE94" w14:textId="38F94D8C" w:rsidR="00B04691" w:rsidRDefault="00B04691">
      <w:pPr>
        <w:pStyle w:val="a6"/>
        <w:rPr>
          <w:lang w:eastAsia="zh-CN"/>
        </w:rPr>
      </w:pPr>
      <w:r>
        <w:rPr>
          <w:rStyle w:val="ab"/>
        </w:rPr>
        <w:annotationRef/>
      </w:r>
      <w:r>
        <w:rPr>
          <w:highlight w:val="green"/>
          <w:lang w:eastAsia="zh-CN"/>
        </w:rPr>
        <w:t>n</w:t>
      </w:r>
      <w:r w:rsidRPr="00B04691">
        <w:rPr>
          <w:highlight w:val="green"/>
          <w:lang w:eastAsia="zh-CN"/>
        </w:rPr>
        <w:t>eeds to</w:t>
      </w:r>
    </w:p>
  </w:comment>
  <w:comment w:id="115" w:author="Rapp_v15" w:date="2022-10-17T14:48:00Z" w:initials="Xiaox">
    <w:p w14:paraId="2922E9D3" w14:textId="38407D77" w:rsidR="008A7C7E" w:rsidRDefault="008A7C7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C</w:t>
      </w:r>
      <w:r>
        <w:rPr>
          <w:lang w:eastAsia="zh-CN"/>
        </w:rPr>
        <w:t>hange</w:t>
      </w:r>
      <w:r w:rsidR="00A4306E">
        <w:rPr>
          <w:rFonts w:hint="eastAsia"/>
          <w:lang w:eastAsia="zh-CN"/>
        </w:rPr>
        <w:t>d</w:t>
      </w:r>
      <w:r>
        <w:rPr>
          <w:lang w:eastAsia="zh-CN"/>
        </w:rPr>
        <w:t xml:space="preserve"> to “…</w:t>
      </w:r>
      <w:r w:rsidR="00A4306E">
        <w:rPr>
          <w:lang w:eastAsia="zh-CN"/>
        </w:rPr>
        <w:t xml:space="preserve"> </w:t>
      </w:r>
      <w:r>
        <w:rPr>
          <w:lang w:eastAsia="zh-CN"/>
        </w:rPr>
        <w:t xml:space="preserve">can be </w:t>
      </w:r>
      <w:r w:rsidRPr="008A7C7E">
        <w:rPr>
          <w:color w:val="FF0000"/>
          <w:u w:val="single"/>
          <w:lang w:eastAsia="zh-CN"/>
        </w:rPr>
        <w:t>(or needs to be)</w:t>
      </w:r>
      <w:r w:rsidR="00A4306E">
        <w:rPr>
          <w:color w:val="FF0000"/>
          <w:u w:val="single"/>
          <w:lang w:eastAsia="zh-CN"/>
        </w:rPr>
        <w:t xml:space="preserve"> </w:t>
      </w:r>
      <w:r>
        <w:rPr>
          <w:lang w:eastAsia="zh-CN"/>
        </w:rPr>
        <w:t>…”</w:t>
      </w:r>
    </w:p>
  </w:comment>
  <w:comment w:id="119" w:author="Xiaomi_Li Zhao" w:date="2022-10-17T11:05:00Z" w:initials="m">
    <w:p w14:paraId="2026D490" w14:textId="52590A5E" w:rsidR="00B04691" w:rsidRDefault="00B04691">
      <w:pPr>
        <w:pStyle w:val="a6"/>
      </w:pPr>
      <w:r>
        <w:rPr>
          <w:rStyle w:val="ab"/>
        </w:rPr>
        <w:annotationRef/>
      </w:r>
      <w:r w:rsidRPr="00B04691">
        <w:rPr>
          <w:highlight w:val="green"/>
          <w:lang w:eastAsia="zh-CN"/>
        </w:rPr>
        <w:t>Suggest to add “or” after the comma</w:t>
      </w:r>
    </w:p>
  </w:comment>
  <w:comment w:id="120" w:author="Rapp_v15" w:date="2022-10-17T14:48:00Z" w:initials="Xiaox">
    <w:p w14:paraId="2D000EC9" w14:textId="5750A915" w:rsidR="008A7C7E" w:rsidRDefault="008A7C7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Same comments as above</w:t>
      </w:r>
    </w:p>
  </w:comment>
  <w:comment w:id="134" w:author="Xiaomi_Li Zhao" w:date="2022-10-17T11:06:00Z" w:initials="m">
    <w:p w14:paraId="3CEF89D2" w14:textId="502F9A11" w:rsidR="00B04691" w:rsidRDefault="00B04691">
      <w:pPr>
        <w:pStyle w:val="a6"/>
        <w:rPr>
          <w:lang w:eastAsia="zh-CN"/>
        </w:rPr>
      </w:pPr>
      <w:r>
        <w:rPr>
          <w:rStyle w:val="ab"/>
        </w:rPr>
        <w:annotationRef/>
      </w:r>
      <w:r w:rsidRPr="00B04691">
        <w:rPr>
          <w:highlight w:val="green"/>
          <w:lang w:eastAsia="zh-CN"/>
        </w:rPr>
        <w:t>Extra blank</w:t>
      </w:r>
    </w:p>
  </w:comment>
  <w:comment w:id="135" w:author="Rapp_v15" w:date="2022-10-17T14:49:00Z" w:initials="Xiaox">
    <w:p w14:paraId="4C73612C" w14:textId="48EBFE4E" w:rsidR="008A7C7E" w:rsidRDefault="008A7C7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 xml:space="preserve">emoved, thanks. </w:t>
      </w:r>
    </w:p>
  </w:comment>
  <w:comment w:id="143" w:author="Xiaomi_Li Zhao" w:date="2022-10-17T11:06:00Z" w:initials="m">
    <w:p w14:paraId="4D3658D7" w14:textId="107D28D1" w:rsidR="00B04691" w:rsidRDefault="00B04691">
      <w:pPr>
        <w:pStyle w:val="a6"/>
      </w:pPr>
      <w:r>
        <w:rPr>
          <w:rStyle w:val="ab"/>
        </w:rPr>
        <w:annotationRef/>
      </w:r>
      <w:r w:rsidRPr="00B04691">
        <w:rPr>
          <w:highlight w:val="green"/>
          <w:lang w:eastAsia="zh-CN"/>
        </w:rPr>
        <w:t>Suggest to add “or” after the comma</w:t>
      </w:r>
    </w:p>
  </w:comment>
  <w:comment w:id="144" w:author="Rapp_v15" w:date="2022-10-17T14:49:00Z" w:initials="Xiaox">
    <w:p w14:paraId="168371ED" w14:textId="2C0C9A95" w:rsidR="008A7C7E" w:rsidRDefault="008A7C7E">
      <w:pPr>
        <w:pStyle w:val="a6"/>
      </w:pPr>
      <w:r>
        <w:rPr>
          <w:rStyle w:val="ab"/>
        </w:rPr>
        <w:annotationRef/>
      </w:r>
      <w:r>
        <w:rPr>
          <w:lang w:eastAsia="zh-CN"/>
        </w:rPr>
        <w:t>Same comments as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0671A2" w15:done="0"/>
  <w15:commentEx w15:paraId="7EEDA65E" w15:paraIdParent="6E0671A2" w15:done="0"/>
  <w15:commentEx w15:paraId="088FE0EE" w15:done="0"/>
  <w15:commentEx w15:paraId="322ED8FC" w15:paraIdParent="088FE0EE" w15:done="0"/>
  <w15:commentEx w15:paraId="4CF1E8C2" w15:paraIdParent="088FE0EE" w15:done="0"/>
  <w15:commentEx w15:paraId="66D2A823" w15:done="0"/>
  <w15:commentEx w15:paraId="39C65939" w15:paraIdParent="66D2A823" w15:done="0"/>
  <w15:commentEx w15:paraId="0E52B744" w15:done="0"/>
  <w15:commentEx w15:paraId="76C42327" w15:paraIdParent="0E52B744" w15:done="0"/>
  <w15:commentEx w15:paraId="6A1AFE94" w15:done="0"/>
  <w15:commentEx w15:paraId="2922E9D3" w15:paraIdParent="6A1AFE94" w15:done="0"/>
  <w15:commentEx w15:paraId="2026D490" w15:done="0"/>
  <w15:commentEx w15:paraId="2D000EC9" w15:paraIdParent="2026D490" w15:done="0"/>
  <w15:commentEx w15:paraId="3CEF89D2" w15:done="0"/>
  <w15:commentEx w15:paraId="4C73612C" w15:paraIdParent="3CEF89D2" w15:done="0"/>
  <w15:commentEx w15:paraId="4D3658D7" w15:done="0"/>
  <w15:commentEx w15:paraId="168371ED" w15:paraIdParent="4D3658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4027F" w16cex:dateUtc="2022-10-14T19:45:00Z"/>
  <w16cex:commentExtensible w16cex:durableId="26F403A7" w16cex:dateUtc="2022-10-14T19:49:00Z"/>
  <w16cex:commentExtensible w16cex:durableId="26F3FEF9" w16cex:dateUtc="2022-10-14T22:30:00Z"/>
  <w16cex:commentExtensible w16cex:durableId="26F7C15C" w16cex:dateUtc="2022-10-17T03:56:00Z"/>
  <w16cex:commentExtensible w16cex:durableId="26F40466" w16cex:dateUtc="2022-10-14T19:53:00Z"/>
  <w16cex:commentExtensible w16cex:durableId="26F40020" w16cex:dateUtc="2022-10-14T22:34:00Z"/>
  <w16cex:commentExtensible w16cex:durableId="26F3C51A" w16cex:dateUtc="2022-10-14T0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EDA65E" w16cid:durableId="26F79BDE"/>
  <w16cid:commentId w16cid:paraId="088FE0EE" w16cid:durableId="26F7C15C"/>
  <w16cid:commentId w16cid:paraId="322ED8FC" w16cid:durableId="26F7E641"/>
  <w16cid:commentId w16cid:paraId="4CF1E8C2" w16cid:durableId="26F7E867"/>
  <w16cid:commentId w16cid:paraId="66D2A823" w16cid:durableId="26F7BDE7"/>
  <w16cid:commentId w16cid:paraId="39C65939" w16cid:durableId="26F7E93A"/>
  <w16cid:commentId w16cid:paraId="0E52B744" w16cid:durableId="26F7BDE8"/>
  <w16cid:commentId w16cid:paraId="76C42327" w16cid:durableId="26F7E979"/>
  <w16cid:commentId w16cid:paraId="6A1AFE94" w16cid:durableId="26F7BDE9"/>
  <w16cid:commentId w16cid:paraId="2922E9D3" w16cid:durableId="26F7E9BA"/>
  <w16cid:commentId w16cid:paraId="2026D490" w16cid:durableId="26F7BDEA"/>
  <w16cid:commentId w16cid:paraId="2D000EC9" w16cid:durableId="26F7E9D7"/>
  <w16cid:commentId w16cid:paraId="4D3658D7" w16cid:durableId="26F7BDEE"/>
  <w16cid:commentId w16cid:paraId="168371ED" w16cid:durableId="26F7E9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23561" w14:textId="77777777" w:rsidR="00693AE2" w:rsidRDefault="00693AE2">
      <w:pPr>
        <w:spacing w:after="0"/>
      </w:pPr>
      <w:r>
        <w:separator/>
      </w:r>
    </w:p>
  </w:endnote>
  <w:endnote w:type="continuationSeparator" w:id="0">
    <w:p w14:paraId="7255229B" w14:textId="77777777" w:rsidR="00693AE2" w:rsidRDefault="00693A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705FF" w14:textId="77777777" w:rsidR="00693AE2" w:rsidRDefault="00693AE2">
      <w:pPr>
        <w:spacing w:after="0"/>
      </w:pPr>
      <w:r>
        <w:separator/>
      </w:r>
    </w:p>
  </w:footnote>
  <w:footnote w:type="continuationSeparator" w:id="0">
    <w:p w14:paraId="20DC29E0" w14:textId="77777777" w:rsidR="00693AE2" w:rsidRDefault="00693A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_v11">
    <w15:presenceInfo w15:providerId="None" w15:userId="Rapp_v11"/>
  </w15:person>
  <w15:person w15:author="Rapp_v15">
    <w15:presenceInfo w15:providerId="None" w15:userId="Rapp_v15"/>
  </w15:person>
  <w15:person w15:author="Qualcomm (Qing)">
    <w15:presenceInfo w15:providerId="None" w15:userId="Qualcomm (Qing)"/>
  </w15:person>
  <w15:person w15:author="Rapp_v4">
    <w15:presenceInfo w15:providerId="None" w15:userId="Rapp_v4"/>
  </w15:person>
  <w15:person w15:author="Apple - Zhibin Wu">
    <w15:presenceInfo w15:providerId="None" w15:userId="Apple - Zhibin Wu"/>
  </w15:person>
  <w15:person w15:author="OPPO (Qianxi Lu) - AT119b">
    <w15:presenceInfo w15:providerId="None" w15:userId="OPPO (Qianxi Lu) - AT119b"/>
  </w15:person>
  <w15:person w15:author="Xiaomi_Li Zhao">
    <w15:presenceInfo w15:providerId="None" w15:userId="Xiaomi_Li Zhao"/>
  </w15:person>
  <w15:person w15:author="Rapp_v8">
    <w15:presenceInfo w15:providerId="None" w15:userId="Rapp_v8"/>
  </w15:person>
  <w15:person w15:author="Ericsson(Min)">
    <w15:presenceInfo w15:providerId="None" w15:userId="Ericsson(Min)"/>
  </w15:person>
  <w15:person w15:author="Rapp_v7">
    <w15:presenceInfo w15:providerId="None" w15:userId="Rapp_v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A2NjM0MDC3NDVS0lEKTi0uzszPAykwrgUAcnJipS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A2DBC"/>
    <w:rsid w:val="000C1931"/>
    <w:rsid w:val="000D0DB0"/>
    <w:rsid w:val="000E0084"/>
    <w:rsid w:val="000E60D3"/>
    <w:rsid w:val="000F6242"/>
    <w:rsid w:val="000F7574"/>
    <w:rsid w:val="00111BF5"/>
    <w:rsid w:val="00120BEA"/>
    <w:rsid w:val="001227B2"/>
    <w:rsid w:val="00124238"/>
    <w:rsid w:val="001472D6"/>
    <w:rsid w:val="00150681"/>
    <w:rsid w:val="0015400F"/>
    <w:rsid w:val="00175806"/>
    <w:rsid w:val="00192764"/>
    <w:rsid w:val="001962E5"/>
    <w:rsid w:val="001B0B5A"/>
    <w:rsid w:val="001B31A7"/>
    <w:rsid w:val="001B5573"/>
    <w:rsid w:val="001B6B71"/>
    <w:rsid w:val="001B6C93"/>
    <w:rsid w:val="001C0AF8"/>
    <w:rsid w:val="001D0D3A"/>
    <w:rsid w:val="001D2421"/>
    <w:rsid w:val="001D3E07"/>
    <w:rsid w:val="001D62C5"/>
    <w:rsid w:val="001E2CFB"/>
    <w:rsid w:val="001F26FC"/>
    <w:rsid w:val="00203378"/>
    <w:rsid w:val="0021049D"/>
    <w:rsid w:val="00215C17"/>
    <w:rsid w:val="002304BA"/>
    <w:rsid w:val="00237C37"/>
    <w:rsid w:val="0024040A"/>
    <w:rsid w:val="00242275"/>
    <w:rsid w:val="002479C8"/>
    <w:rsid w:val="00250762"/>
    <w:rsid w:val="00262654"/>
    <w:rsid w:val="0029022D"/>
    <w:rsid w:val="0029112E"/>
    <w:rsid w:val="002A0880"/>
    <w:rsid w:val="002C4A71"/>
    <w:rsid w:val="002D3B63"/>
    <w:rsid w:val="002D7C27"/>
    <w:rsid w:val="002E205D"/>
    <w:rsid w:val="002F1940"/>
    <w:rsid w:val="002F7521"/>
    <w:rsid w:val="00305BA1"/>
    <w:rsid w:val="003079D4"/>
    <w:rsid w:val="0031130C"/>
    <w:rsid w:val="00314F0F"/>
    <w:rsid w:val="00321D3E"/>
    <w:rsid w:val="0032387F"/>
    <w:rsid w:val="00327638"/>
    <w:rsid w:val="00341263"/>
    <w:rsid w:val="0034292C"/>
    <w:rsid w:val="003479B4"/>
    <w:rsid w:val="00357DBA"/>
    <w:rsid w:val="00364747"/>
    <w:rsid w:val="0037085E"/>
    <w:rsid w:val="00372B9A"/>
    <w:rsid w:val="00383545"/>
    <w:rsid w:val="00383C3B"/>
    <w:rsid w:val="00392DDE"/>
    <w:rsid w:val="003A2966"/>
    <w:rsid w:val="003A44A0"/>
    <w:rsid w:val="003C3827"/>
    <w:rsid w:val="003D1E6E"/>
    <w:rsid w:val="003D3951"/>
    <w:rsid w:val="003F1A8D"/>
    <w:rsid w:val="00405C72"/>
    <w:rsid w:val="004066E9"/>
    <w:rsid w:val="00410748"/>
    <w:rsid w:val="00422430"/>
    <w:rsid w:val="00430881"/>
    <w:rsid w:val="00433500"/>
    <w:rsid w:val="00433F71"/>
    <w:rsid w:val="00440D43"/>
    <w:rsid w:val="00445AD8"/>
    <w:rsid w:val="004619B0"/>
    <w:rsid w:val="004732A8"/>
    <w:rsid w:val="00484D93"/>
    <w:rsid w:val="00493EBA"/>
    <w:rsid w:val="004B707C"/>
    <w:rsid w:val="004D7309"/>
    <w:rsid w:val="004E3939"/>
    <w:rsid w:val="004E5824"/>
    <w:rsid w:val="004F018D"/>
    <w:rsid w:val="004F132B"/>
    <w:rsid w:val="00503E8A"/>
    <w:rsid w:val="00514176"/>
    <w:rsid w:val="00533AB8"/>
    <w:rsid w:val="00533E9C"/>
    <w:rsid w:val="0053655B"/>
    <w:rsid w:val="00543EBF"/>
    <w:rsid w:val="005536A9"/>
    <w:rsid w:val="00562AAF"/>
    <w:rsid w:val="00572019"/>
    <w:rsid w:val="005858EA"/>
    <w:rsid w:val="00585CF0"/>
    <w:rsid w:val="005A0694"/>
    <w:rsid w:val="005C4600"/>
    <w:rsid w:val="005C6B11"/>
    <w:rsid w:val="005D01BC"/>
    <w:rsid w:val="005D405D"/>
    <w:rsid w:val="005D6612"/>
    <w:rsid w:val="005E34A4"/>
    <w:rsid w:val="005E4FE2"/>
    <w:rsid w:val="006004EE"/>
    <w:rsid w:val="00603A23"/>
    <w:rsid w:val="0060716B"/>
    <w:rsid w:val="006449DD"/>
    <w:rsid w:val="006572C1"/>
    <w:rsid w:val="0066095F"/>
    <w:rsid w:val="00671D54"/>
    <w:rsid w:val="00674B52"/>
    <w:rsid w:val="006928E4"/>
    <w:rsid w:val="00693AE2"/>
    <w:rsid w:val="006A68F1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95B47"/>
    <w:rsid w:val="007A3E83"/>
    <w:rsid w:val="007B0F0C"/>
    <w:rsid w:val="007B7CBC"/>
    <w:rsid w:val="007C2CA1"/>
    <w:rsid w:val="007D69A7"/>
    <w:rsid w:val="007E0A79"/>
    <w:rsid w:val="007E672D"/>
    <w:rsid w:val="007E6CF6"/>
    <w:rsid w:val="007F1CE0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7632E"/>
    <w:rsid w:val="00884FF6"/>
    <w:rsid w:val="008A28F3"/>
    <w:rsid w:val="008A7C7E"/>
    <w:rsid w:val="008B378A"/>
    <w:rsid w:val="008B4A11"/>
    <w:rsid w:val="008B61FC"/>
    <w:rsid w:val="008C47F8"/>
    <w:rsid w:val="008C4D80"/>
    <w:rsid w:val="008D3712"/>
    <w:rsid w:val="008D4194"/>
    <w:rsid w:val="008D772F"/>
    <w:rsid w:val="008F55FF"/>
    <w:rsid w:val="009058AA"/>
    <w:rsid w:val="0091799C"/>
    <w:rsid w:val="00922489"/>
    <w:rsid w:val="009419DE"/>
    <w:rsid w:val="00957519"/>
    <w:rsid w:val="00973E34"/>
    <w:rsid w:val="009855EF"/>
    <w:rsid w:val="00990B12"/>
    <w:rsid w:val="00996163"/>
    <w:rsid w:val="0099764C"/>
    <w:rsid w:val="009A6C76"/>
    <w:rsid w:val="009A7B8E"/>
    <w:rsid w:val="009B3497"/>
    <w:rsid w:val="009C4F16"/>
    <w:rsid w:val="009D6981"/>
    <w:rsid w:val="00A079C1"/>
    <w:rsid w:val="00A317BC"/>
    <w:rsid w:val="00A4306E"/>
    <w:rsid w:val="00A6586F"/>
    <w:rsid w:val="00A84CFC"/>
    <w:rsid w:val="00AE2A09"/>
    <w:rsid w:val="00AE7760"/>
    <w:rsid w:val="00AE7D8C"/>
    <w:rsid w:val="00AF1303"/>
    <w:rsid w:val="00AF3B38"/>
    <w:rsid w:val="00B04691"/>
    <w:rsid w:val="00B24299"/>
    <w:rsid w:val="00B47855"/>
    <w:rsid w:val="00B60F1C"/>
    <w:rsid w:val="00B6666B"/>
    <w:rsid w:val="00B82DCC"/>
    <w:rsid w:val="00B956FD"/>
    <w:rsid w:val="00B97703"/>
    <w:rsid w:val="00BA76DD"/>
    <w:rsid w:val="00BD4281"/>
    <w:rsid w:val="00BD5439"/>
    <w:rsid w:val="00BE1387"/>
    <w:rsid w:val="00BF55D8"/>
    <w:rsid w:val="00C242F0"/>
    <w:rsid w:val="00C32380"/>
    <w:rsid w:val="00C42010"/>
    <w:rsid w:val="00C54D06"/>
    <w:rsid w:val="00C74FE7"/>
    <w:rsid w:val="00C810DB"/>
    <w:rsid w:val="00C916F2"/>
    <w:rsid w:val="00CB32C8"/>
    <w:rsid w:val="00CE27BC"/>
    <w:rsid w:val="00CE5AFA"/>
    <w:rsid w:val="00CF6087"/>
    <w:rsid w:val="00D23F81"/>
    <w:rsid w:val="00D24F67"/>
    <w:rsid w:val="00D42F62"/>
    <w:rsid w:val="00D76C9E"/>
    <w:rsid w:val="00D83187"/>
    <w:rsid w:val="00D86C50"/>
    <w:rsid w:val="00D93F56"/>
    <w:rsid w:val="00DA02EE"/>
    <w:rsid w:val="00DA3D53"/>
    <w:rsid w:val="00DB2CF3"/>
    <w:rsid w:val="00DC4EA2"/>
    <w:rsid w:val="00E22D31"/>
    <w:rsid w:val="00E24443"/>
    <w:rsid w:val="00E314F6"/>
    <w:rsid w:val="00E3228B"/>
    <w:rsid w:val="00E5724C"/>
    <w:rsid w:val="00E61CA5"/>
    <w:rsid w:val="00E778E2"/>
    <w:rsid w:val="00E851C6"/>
    <w:rsid w:val="00E93FF5"/>
    <w:rsid w:val="00EA38B7"/>
    <w:rsid w:val="00EA62C4"/>
    <w:rsid w:val="00ED7CD1"/>
    <w:rsid w:val="00EE116A"/>
    <w:rsid w:val="00EE7977"/>
    <w:rsid w:val="00F26423"/>
    <w:rsid w:val="00F57263"/>
    <w:rsid w:val="00F604D1"/>
    <w:rsid w:val="00F71158"/>
    <w:rsid w:val="00F72908"/>
    <w:rsid w:val="00FA20D3"/>
    <w:rsid w:val="00FB1902"/>
    <w:rsid w:val="00FC77AF"/>
    <w:rsid w:val="00FF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15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pp_v15</cp:lastModifiedBy>
  <cp:revision>17</cp:revision>
  <cp:lastPrinted>2002-04-23T07:10:00Z</cp:lastPrinted>
  <dcterms:created xsi:type="dcterms:W3CDTF">2022-10-17T06:37:00Z</dcterms:created>
  <dcterms:modified xsi:type="dcterms:W3CDTF">2022-10-1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